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26C41FD6" w:rsidR="00452228" w:rsidRDefault="0055698F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Tugas</w:t>
      </w:r>
      <w:proofErr w:type="spellEnd"/>
      <w:r>
        <w:rPr>
          <w:b/>
          <w:bCs/>
        </w:rPr>
        <w:t xml:space="preserve">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2061D92C" w14:textId="77777777" w:rsidR="00452228" w:rsidRDefault="007C2C0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HMAD DEEDADZ ASSYAUFIE</w:t>
            </w:r>
          </w:p>
          <w:p w14:paraId="1F4C24FD" w14:textId="50254C76" w:rsidR="007C2C08" w:rsidRDefault="007C2C0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49</w:t>
            </w:r>
          </w:p>
        </w:tc>
        <w:tc>
          <w:tcPr>
            <w:tcW w:w="3005" w:type="dxa"/>
          </w:tcPr>
          <w:p w14:paraId="4733C28B" w14:textId="526C1D37" w:rsidR="00452228" w:rsidRDefault="00302546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klarasi</w:t>
            </w:r>
            <w:proofErr w:type="spellEnd"/>
            <w:r>
              <w:rPr>
                <w:b/>
                <w:bCs/>
              </w:rPr>
              <w:t xml:space="preserve"> Dasar JAVA</w:t>
            </w:r>
          </w:p>
        </w:tc>
        <w:tc>
          <w:tcPr>
            <w:tcW w:w="3006" w:type="dxa"/>
          </w:tcPr>
          <w:p w14:paraId="27BB3706" w14:textId="2C5BBECA" w:rsidR="00452228" w:rsidRDefault="0030254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4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0AE05EF5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7D387B">
              <w:t>variable</w:t>
            </w:r>
          </w:p>
          <w:p w14:paraId="32DCC36F" w14:textId="3FFC9652" w:rsidR="002B2632" w:rsidRPr="002B2632" w:rsidRDefault="002B2632" w:rsidP="002B2632">
            <w:pPr>
              <w:ind w:left="72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rmasalahan</w:t>
            </w:r>
            <w:proofErr w:type="spellEnd"/>
            <w:r>
              <w:rPr>
                <w:b/>
                <w:bCs/>
              </w:rPr>
              <w:t>:</w:t>
            </w:r>
          </w:p>
          <w:p w14:paraId="4E49CADE" w14:textId="5BF721E9" w:rsidR="007D387B" w:rsidRDefault="007D387B" w:rsidP="002B2632">
            <w:pPr>
              <w:ind w:left="720"/>
            </w:pPr>
            <w:r>
              <w:t xml:space="preserve">Kode program yang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sintaks</w:t>
            </w:r>
            <w:proofErr w:type="spellEnd"/>
            <w:r>
              <w:t xml:space="preserve">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terletak</w:t>
            </w:r>
            <w:proofErr w:type="spellEnd"/>
            <w:r>
              <w:t xml:space="preserve"> pada:</w:t>
            </w:r>
          </w:p>
          <w:p w14:paraId="7FF87804" w14:textId="77777777" w:rsidR="007D387B" w:rsidRDefault="007D387B" w:rsidP="007D387B">
            <w:pPr>
              <w:ind w:left="720"/>
            </w:pPr>
            <w:proofErr w:type="spellStart"/>
            <w:r>
              <w:t>Penulisan</w:t>
            </w:r>
            <w:proofErr w:type="spellEnd"/>
            <w:r>
              <w:t xml:space="preserve"> method main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modifikator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public.</w:t>
            </w:r>
          </w:p>
          <w:p w14:paraId="7A213BB1" w14:textId="77777777" w:rsidR="007D387B" w:rsidRDefault="007D387B" w:rsidP="007D387B">
            <w:pPr>
              <w:ind w:left="720"/>
            </w:pPr>
            <w:r>
              <w:t xml:space="preserve">Tanda </w:t>
            </w:r>
            <w:proofErr w:type="spellStart"/>
            <w:r>
              <w:t>kutip</w:t>
            </w:r>
            <w:proofErr w:type="spellEnd"/>
            <w:r>
              <w:t xml:space="preserve"> </w:t>
            </w:r>
            <w:proofErr w:type="spellStart"/>
            <w:r>
              <w:t>penutup</w:t>
            </w:r>
            <w:proofErr w:type="spellEnd"/>
            <w:r>
              <w:t xml:space="preserve"> pada string "Halo </w:t>
            </w:r>
            <w:proofErr w:type="spellStart"/>
            <w:r>
              <w:t>Mahasiswa</w:t>
            </w:r>
            <w:proofErr w:type="spellEnd"/>
            <w:r>
              <w:t xml:space="preserve"> UNIB"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lengkap</w:t>
            </w:r>
            <w:proofErr w:type="spellEnd"/>
            <w:r>
              <w:t>.</w:t>
            </w:r>
          </w:p>
          <w:p w14:paraId="0BE4DBE0" w14:textId="581F9BA2" w:rsidR="007D387B" w:rsidRDefault="007D387B" w:rsidP="007D387B">
            <w:pPr>
              <w:ind w:left="720"/>
            </w:pP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oma</w:t>
            </w:r>
            <w:proofErr w:type="spellEnd"/>
            <w:r>
              <w:t xml:space="preserve"> ;</w:t>
            </w:r>
            <w:proofErr w:type="gram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 xml:space="preserve">("Halo </w:t>
            </w:r>
            <w:proofErr w:type="spellStart"/>
            <w:r>
              <w:t>Mahasiswa</w:t>
            </w:r>
            <w:proofErr w:type="spellEnd"/>
            <w:r>
              <w:t> UNIB).</w:t>
            </w:r>
          </w:p>
          <w:p w14:paraId="4FA27981" w14:textId="271C3A08" w:rsidR="002B2632" w:rsidRDefault="002B2632" w:rsidP="007D387B">
            <w:pPr>
              <w:ind w:left="720"/>
            </w:pPr>
          </w:p>
          <w:p w14:paraId="00EB1B87" w14:textId="1E7CAAB2" w:rsidR="002B2632" w:rsidRDefault="002B2632" w:rsidP="007D387B">
            <w:pPr>
              <w:ind w:left="720"/>
            </w:pPr>
            <w:proofErr w:type="spellStart"/>
            <w:r w:rsidRPr="002B2632">
              <w:rPr>
                <w:b/>
                <w:bCs/>
              </w:rPr>
              <w:t>Variabel</w:t>
            </w:r>
            <w:proofErr w:type="spellEnd"/>
            <w:r w:rsidRPr="002B2632">
              <w:rPr>
                <w:b/>
                <w:bCs/>
              </w:rPr>
              <w:t xml:space="preserve"> yang </w:t>
            </w:r>
            <w:proofErr w:type="spellStart"/>
            <w:r w:rsidRPr="002B2632">
              <w:rPr>
                <w:b/>
                <w:bCs/>
              </w:rPr>
              <w:t>terlibat</w:t>
            </w:r>
            <w:proofErr w:type="spellEnd"/>
            <w:r w:rsidRPr="002B2632">
              <w:rPr>
                <w:b/>
                <w:bCs/>
              </w:rPr>
              <w:t>:</w:t>
            </w:r>
            <w:r w:rsidRPr="002B2632">
              <w:cr/>
            </w:r>
            <w:r w:rsidRPr="002B2632">
              <w:cr/>
            </w:r>
            <w:proofErr w:type="spellStart"/>
            <w:r w:rsidRPr="002B2632">
              <w:t>Dalam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kode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ini</w:t>
            </w:r>
            <w:proofErr w:type="spellEnd"/>
            <w:r w:rsidRPr="002B2632">
              <w:t xml:space="preserve">, </w:t>
            </w:r>
            <w:proofErr w:type="spellStart"/>
            <w:r w:rsidRPr="002B2632">
              <w:t>variabel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tidak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secara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eksplisit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dideklarasikan</w:t>
            </w:r>
            <w:proofErr w:type="spellEnd"/>
            <w:r w:rsidRPr="002B2632">
              <w:t xml:space="preserve">, </w:t>
            </w:r>
            <w:proofErr w:type="spellStart"/>
            <w:r w:rsidRPr="002B2632">
              <w:t>tetapi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metode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System.out.println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digunakan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untuk</w:t>
            </w:r>
            <w:proofErr w:type="spellEnd"/>
            <w:r w:rsidRPr="002B2632">
              <w:t xml:space="preserve"> </w:t>
            </w:r>
            <w:proofErr w:type="spellStart"/>
            <w:r w:rsidRPr="002B2632">
              <w:t>mencetak</w:t>
            </w:r>
            <w:proofErr w:type="spellEnd"/>
            <w:r w:rsidRPr="002B2632">
              <w:t xml:space="preserve"> string.</w:t>
            </w:r>
          </w:p>
          <w:p w14:paraId="3146921E" w14:textId="3351F29A" w:rsidR="007D387B" w:rsidRDefault="007D387B" w:rsidP="007D387B">
            <w:pPr>
              <w:ind w:left="360"/>
            </w:pPr>
            <w:r>
              <w:t xml:space="preserve">          </w:t>
            </w:r>
          </w:p>
          <w:p w14:paraId="38C0E76B" w14:textId="66AB9EF1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60FD7511" w14:textId="095C00C5" w:rsidR="002B2632" w:rsidRDefault="0055698F" w:rsidP="002B2632">
            <w:pPr>
              <w:pStyle w:val="ListParagraph"/>
              <w:spacing w:after="0" w:line="240" w:lineRule="auto"/>
            </w:pPr>
            <w:hyperlink r:id="rId6" w:history="1">
              <w:r w:rsidR="002B2632" w:rsidRPr="004F6284">
                <w:rPr>
                  <w:rStyle w:val="Hyperlink"/>
                </w:rPr>
                <w:t>https://www.youtube.com/watch?v=OjY8ByJE_bA</w:t>
              </w:r>
            </w:hyperlink>
          </w:p>
          <w:p w14:paraId="62F9DAE8" w14:textId="77777777" w:rsidR="002B2632" w:rsidRDefault="002B2632" w:rsidP="002B2632">
            <w:pPr>
              <w:pStyle w:val="ListParagraph"/>
              <w:spacing w:after="0" w:line="240" w:lineRule="auto"/>
            </w:pPr>
          </w:p>
          <w:p w14:paraId="0C715212" w14:textId="29F138EF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gramEnd"/>
            <w:r w:rsidR="00510A7F">
              <w:t xml:space="preserve">jika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2621EB36" w14:textId="407A5B82" w:rsidR="00A35422" w:rsidRDefault="00205105" w:rsidP="00A35422">
            <w:pPr>
              <w:pStyle w:val="ListParagraph"/>
              <w:spacing w:after="0" w:line="240" w:lineRule="auto"/>
            </w:pPr>
            <w:proofErr w:type="spellStart"/>
            <w:r w:rsidRPr="00205105">
              <w:t>Perbaikan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kode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dengan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menambahkan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modifikator</w:t>
            </w:r>
            <w:proofErr w:type="spellEnd"/>
            <w:r w:rsidRPr="00205105">
              <w:t xml:space="preserve"> public pada method main, </w:t>
            </w:r>
            <w:proofErr w:type="spellStart"/>
            <w:r w:rsidRPr="00205105">
              <w:t>melengkapi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tanda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kutip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penutup</w:t>
            </w:r>
            <w:proofErr w:type="spellEnd"/>
            <w:r w:rsidRPr="00205105">
              <w:t xml:space="preserve">, dan </w:t>
            </w:r>
            <w:proofErr w:type="spellStart"/>
            <w:r w:rsidRPr="00205105">
              <w:t>menambahkan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titik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koma</w:t>
            </w:r>
            <w:proofErr w:type="spellEnd"/>
            <w:r w:rsidRPr="00205105">
              <w:t xml:space="preserve"> pada akhir </w:t>
            </w:r>
            <w:proofErr w:type="spellStart"/>
            <w:r w:rsidRPr="00205105">
              <w:t>perintah</w:t>
            </w:r>
            <w:proofErr w:type="spellEnd"/>
            <w:r w:rsidRPr="00205105">
              <w:t>.</w:t>
            </w:r>
          </w:p>
          <w:p w14:paraId="7634A050" w14:textId="77777777" w:rsidR="002B2632" w:rsidRDefault="002B2632" w:rsidP="002B2632">
            <w:pPr>
              <w:pStyle w:val="ListParagraph"/>
              <w:spacing w:after="0" w:line="240" w:lineRule="auto"/>
            </w:pP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gramEnd"/>
            <w:r w:rsidR="00510A7F">
              <w:t xml:space="preserve">jika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011DFE71" w14:textId="41B13679" w:rsidR="00E456CE" w:rsidRDefault="001F4B9C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 w:rsidRPr="001F4B9C">
              <w:t xml:space="preserve">Saya </w:t>
            </w:r>
            <w:proofErr w:type="spellStart"/>
            <w:r w:rsidRPr="001F4B9C">
              <w:t>mengusulk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perbaik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deng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menambahk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tanda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utip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ganda</w:t>
            </w:r>
            <w:proofErr w:type="spellEnd"/>
            <w:r w:rsidRPr="001F4B9C">
              <w:t xml:space="preserve"> pada akhir string dan </w:t>
            </w:r>
            <w:proofErr w:type="spellStart"/>
            <w:r w:rsidRPr="001F4B9C">
              <w:t>menambahkan</w:t>
            </w:r>
            <w:proofErr w:type="spellEnd"/>
            <w:r w:rsidRPr="001F4B9C">
              <w:t xml:space="preserve"> kata </w:t>
            </w:r>
            <w:proofErr w:type="spellStart"/>
            <w:r w:rsidRPr="001F4B9C">
              <w:t>kunci</w:t>
            </w:r>
            <w:proofErr w:type="spellEnd"/>
            <w:r w:rsidRPr="001F4B9C">
              <w:t xml:space="preserve"> public </w:t>
            </w:r>
            <w:proofErr w:type="spellStart"/>
            <w:r w:rsidRPr="001F4B9C">
              <w:t>sebelum</w:t>
            </w:r>
            <w:proofErr w:type="spellEnd"/>
            <w:r w:rsidRPr="001F4B9C">
              <w:t xml:space="preserve"> method </w:t>
            </w:r>
            <w:proofErr w:type="spellStart"/>
            <w:proofErr w:type="gramStart"/>
            <w:r w:rsidRPr="001F4B9C">
              <w:t>main.</w:t>
            </w:r>
            <w:r w:rsidR="00E456CE">
              <w:t>Analisis</w:t>
            </w:r>
            <w:proofErr w:type="spellEnd"/>
            <w:proofErr w:type="gramEnd"/>
            <w:r w:rsidR="00E456CE">
              <w:t xml:space="preserve"> </w:t>
            </w:r>
            <w:proofErr w:type="spellStart"/>
            <w:r w:rsidR="00E456CE">
              <w:t>solusi</w:t>
            </w:r>
            <w:proofErr w:type="spellEnd"/>
            <w:r w:rsidR="00E456CE">
              <w:t xml:space="preserve">, </w:t>
            </w:r>
            <w:proofErr w:type="spellStart"/>
            <w:r w:rsidR="00E456CE">
              <w:t>kaitkan</w:t>
            </w:r>
            <w:proofErr w:type="spellEnd"/>
            <w:r w:rsidR="00E456CE">
              <w:t xml:space="preserve"> </w:t>
            </w:r>
            <w:proofErr w:type="spellStart"/>
            <w:r w:rsidR="00E456CE">
              <w:t>dengan</w:t>
            </w:r>
            <w:proofErr w:type="spellEnd"/>
            <w:r w:rsidR="00E456CE">
              <w:t xml:space="preserve"> </w:t>
            </w:r>
            <w:proofErr w:type="spellStart"/>
            <w:r w:rsidR="00E456CE">
              <w:t>permasalahan</w:t>
            </w:r>
            <w:proofErr w:type="spellEnd"/>
            <w:r w:rsidR="00E456CE">
              <w:t>.</w:t>
            </w:r>
          </w:p>
          <w:p w14:paraId="468393CD" w14:textId="77777777" w:rsidR="001F4B9C" w:rsidRDefault="001F4B9C" w:rsidP="001F4B9C">
            <w:pPr>
              <w:pStyle w:val="ListParagraph"/>
              <w:spacing w:after="0" w:line="240" w:lineRule="auto"/>
            </w:pPr>
          </w:p>
          <w:p w14:paraId="11E999E0" w14:textId="65E21463" w:rsidR="001F4B9C" w:rsidRDefault="001F4B9C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Solusi ini diperlukan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tip</w:t>
            </w:r>
            <w:proofErr w:type="spellEnd"/>
            <w:r>
              <w:t xml:space="preserve"> </w:t>
            </w:r>
            <w:proofErr w:type="spellStart"/>
            <w:r>
              <w:t>ganda</w:t>
            </w:r>
            <w:proofErr w:type="spellEnd"/>
            <w:r>
              <w:t xml:space="preserve">, stri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kenal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literal string </w:t>
            </w:r>
            <w:proofErr w:type="spellStart"/>
            <w:r>
              <w:t>dalam</w:t>
            </w:r>
            <w:proofErr w:type="spellEnd"/>
            <w:r>
              <w:t xml:space="preserve"> Java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yebabkan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sintaks</w:t>
            </w:r>
            <w:proofErr w:type="spellEnd"/>
            <w:r>
              <w:t xml:space="preserve">. </w:t>
            </w:r>
            <w:proofErr w:type="spellStart"/>
            <w:r>
              <w:t>Selain</w:t>
            </w:r>
            <w:proofErr w:type="spellEnd"/>
            <w:r>
              <w:t xml:space="preserve"> itu, method </w:t>
            </w:r>
            <w:r>
              <w:rPr>
                <w:rStyle w:val="HTMLCode"/>
                <w:rFonts w:eastAsiaTheme="minorHAnsi"/>
              </w:rPr>
              <w:t>main</w:t>
            </w:r>
            <w:r>
              <w:t xml:space="preserve"> harus </w:t>
            </w:r>
            <w:proofErr w:type="spellStart"/>
            <w:r>
              <w:t>bersifat</w:t>
            </w:r>
            <w:proofErr w:type="spellEnd"/>
            <w:r>
              <w:t xml:space="preserve"> </w:t>
            </w:r>
            <w:r>
              <w:rPr>
                <w:rStyle w:val="HTMLCode"/>
                <w:rFonts w:eastAsiaTheme="minorHAnsi"/>
              </w:rPr>
              <w:t>public</w:t>
            </w:r>
            <w:r>
              <w:t xml:space="preserve"> aga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kses</w:t>
            </w:r>
            <w:proofErr w:type="spellEnd"/>
            <w:r>
              <w:t xml:space="preserve"> oleh Java Runtime Environment (JRE)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memulai</w:t>
            </w:r>
            <w:proofErr w:type="spellEnd"/>
            <w:r>
              <w:t xml:space="preserve"> </w:t>
            </w:r>
            <w:proofErr w:type="spellStart"/>
            <w:r>
              <w:t>eksekusi</w:t>
            </w:r>
            <w:proofErr w:type="spellEnd"/>
            <w:r>
              <w:t xml:space="preserve"> program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63C55D8" w14:textId="77777777" w:rsidR="00205105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desain </w:t>
            </w:r>
            <w:proofErr w:type="spellStart"/>
            <w:r>
              <w:t>solusi</w:t>
            </w:r>
            <w:proofErr w:type="spellEnd"/>
            <w:r>
              <w:t xml:space="preserve"> atau </w:t>
            </w:r>
            <w:proofErr w:type="spellStart"/>
            <w:r>
              <w:t>algoritma</w:t>
            </w:r>
            <w:proofErr w:type="spellEnd"/>
          </w:p>
          <w:p w14:paraId="4BAB00BC" w14:textId="7A47FDBE" w:rsidR="00205105" w:rsidRDefault="00205105" w:rsidP="00205105">
            <w:pPr>
              <w:pStyle w:val="ListParagraph"/>
              <w:spacing w:after="0" w:line="240" w:lineRule="auto"/>
            </w:pPr>
          </w:p>
          <w:p w14:paraId="599D59A7" w14:textId="6CAF915F" w:rsidR="00205105" w:rsidRDefault="00205105" w:rsidP="00205105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 w:rsidRPr="00205105">
              <w:t>Verifikasi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apakah</w:t>
            </w:r>
            <w:proofErr w:type="spellEnd"/>
            <w:r w:rsidRPr="00205105">
              <w:t xml:space="preserve"> method main sudah benar; jika method main </w:t>
            </w:r>
            <w:proofErr w:type="spellStart"/>
            <w:r w:rsidRPr="00205105">
              <w:t>bersifat</w:t>
            </w:r>
            <w:proofErr w:type="spellEnd"/>
            <w:r w:rsidRPr="00205105">
              <w:t xml:space="preserve"> private, </w:t>
            </w:r>
            <w:proofErr w:type="spellStart"/>
            <w:r w:rsidRPr="00205105">
              <w:t>ubah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menjadi</w:t>
            </w:r>
            <w:proofErr w:type="spellEnd"/>
            <w:r w:rsidRPr="00205105">
              <w:t xml:space="preserve"> public:</w:t>
            </w:r>
            <w:r w:rsidRPr="00205105">
              <w:cr/>
            </w:r>
            <w:r w:rsidRPr="001F4B9C">
              <w:rPr>
                <w:b/>
                <w:bCs/>
                <w:i/>
                <w:iCs/>
              </w:rPr>
              <w:t xml:space="preserve">private static void </w:t>
            </w:r>
            <w:proofErr w:type="gramStart"/>
            <w:r w:rsidRPr="001F4B9C">
              <w:rPr>
                <w:b/>
                <w:bCs/>
                <w:i/>
                <w:iCs/>
              </w:rPr>
              <w:t>main(</w:t>
            </w:r>
            <w:proofErr w:type="gramEnd"/>
            <w:r w:rsidRPr="001F4B9C">
              <w:rPr>
                <w:b/>
                <w:bCs/>
                <w:i/>
                <w:iCs/>
              </w:rPr>
              <w:t>String[] args) {</w:t>
            </w:r>
            <w:r w:rsidRPr="001F4B9C">
              <w:rPr>
                <w:b/>
                <w:bCs/>
                <w:i/>
                <w:iCs/>
              </w:rPr>
              <w:cr/>
            </w:r>
            <w:r w:rsidRPr="00205105">
              <w:cr/>
            </w:r>
            <w:proofErr w:type="spellStart"/>
            <w:r w:rsidRPr="00205105">
              <w:t>Ubah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Menjadi</w:t>
            </w:r>
            <w:proofErr w:type="spellEnd"/>
            <w:r w:rsidRPr="00205105">
              <w:t>:</w:t>
            </w:r>
            <w:r w:rsidRPr="00205105">
              <w:cr/>
            </w:r>
            <w:r w:rsidRPr="001F4B9C">
              <w:rPr>
                <w:b/>
                <w:bCs/>
                <w:i/>
                <w:iCs/>
              </w:rPr>
              <w:t xml:space="preserve">public static void </w:t>
            </w:r>
            <w:proofErr w:type="gramStart"/>
            <w:r w:rsidRPr="001F4B9C">
              <w:rPr>
                <w:b/>
                <w:bCs/>
                <w:i/>
                <w:iCs/>
              </w:rPr>
              <w:t>main(</w:t>
            </w:r>
            <w:proofErr w:type="gramEnd"/>
            <w:r w:rsidRPr="001F4B9C">
              <w:rPr>
                <w:b/>
                <w:bCs/>
                <w:i/>
                <w:iCs/>
              </w:rPr>
              <w:t>String[] args) {</w:t>
            </w:r>
            <w:r w:rsidRPr="00205105">
              <w:cr/>
            </w:r>
          </w:p>
          <w:p w14:paraId="0B3D7480" w14:textId="77777777" w:rsidR="00205105" w:rsidRPr="00205105" w:rsidRDefault="00205105" w:rsidP="00205105"/>
          <w:p w14:paraId="0F8E28E7" w14:textId="15CDAF54" w:rsidR="001F4B9C" w:rsidRDefault="00205105" w:rsidP="001F4B9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  <w:i/>
                <w:iCs/>
              </w:rPr>
            </w:pPr>
            <w:r w:rsidRPr="00205105">
              <w:t xml:space="preserve">Cek </w:t>
            </w:r>
            <w:proofErr w:type="spellStart"/>
            <w:r w:rsidRPr="00205105">
              <w:t>apakah</w:t>
            </w:r>
            <w:proofErr w:type="spellEnd"/>
            <w:r w:rsidRPr="00205105">
              <w:t xml:space="preserve"> string </w:t>
            </w:r>
            <w:proofErr w:type="spellStart"/>
            <w:r w:rsidRPr="00205105">
              <w:t>memiliki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tanda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kutip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penutup</w:t>
            </w:r>
            <w:proofErr w:type="spellEnd"/>
            <w:r w:rsidRPr="00205105">
              <w:t xml:space="preserve">; jika </w:t>
            </w:r>
            <w:proofErr w:type="spellStart"/>
            <w:r w:rsidRPr="00205105">
              <w:t>tidak</w:t>
            </w:r>
            <w:proofErr w:type="spellEnd"/>
            <w:r w:rsidRPr="00205105">
              <w:t xml:space="preserve">, </w:t>
            </w:r>
            <w:proofErr w:type="spellStart"/>
            <w:r w:rsidRPr="00205105">
              <w:t>tambahkan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tanda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kutip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tersebut</w:t>
            </w:r>
            <w:proofErr w:type="spellEnd"/>
            <w:r w:rsidRPr="00205105">
              <w:t>:</w:t>
            </w:r>
            <w:r w:rsidRPr="00205105">
              <w:cr/>
            </w:r>
            <w:proofErr w:type="spellStart"/>
            <w:r w:rsidRPr="00205105">
              <w:rPr>
                <w:b/>
                <w:bCs/>
                <w:i/>
                <w:iCs/>
              </w:rPr>
              <w:t>System.out.println</w:t>
            </w:r>
            <w:proofErr w:type="spellEnd"/>
            <w:r w:rsidRPr="00205105">
              <w:rPr>
                <w:b/>
                <w:bCs/>
                <w:i/>
                <w:iCs/>
              </w:rPr>
              <w:t xml:space="preserve">("Halo </w:t>
            </w:r>
            <w:proofErr w:type="spellStart"/>
            <w:r w:rsidRPr="00205105">
              <w:rPr>
                <w:b/>
                <w:bCs/>
                <w:i/>
                <w:iCs/>
              </w:rPr>
              <w:t>Mahasiswa</w:t>
            </w:r>
            <w:proofErr w:type="spellEnd"/>
            <w:r w:rsidRPr="00205105">
              <w:rPr>
                <w:b/>
                <w:bCs/>
                <w:i/>
                <w:iCs/>
              </w:rPr>
              <w:t xml:space="preserve"> UNIB)</w:t>
            </w:r>
            <w:r w:rsidRPr="00205105">
              <w:rPr>
                <w:b/>
                <w:bCs/>
                <w:i/>
                <w:iCs/>
              </w:rPr>
              <w:cr/>
            </w:r>
            <w:r w:rsidRPr="00205105">
              <w:rPr>
                <w:b/>
                <w:bCs/>
                <w:i/>
                <w:iCs/>
              </w:rPr>
              <w:cr/>
            </w:r>
            <w:proofErr w:type="spellStart"/>
            <w:r w:rsidRPr="00205105">
              <w:lastRenderedPageBreak/>
              <w:t>Ubah</w:t>
            </w:r>
            <w:proofErr w:type="spellEnd"/>
            <w:r w:rsidRPr="00205105">
              <w:t xml:space="preserve"> </w:t>
            </w:r>
            <w:proofErr w:type="spellStart"/>
            <w:r w:rsidRPr="00205105">
              <w:t>menjadi</w:t>
            </w:r>
            <w:proofErr w:type="spellEnd"/>
            <w:r w:rsidRPr="00205105">
              <w:t>:</w:t>
            </w:r>
            <w:r w:rsidRPr="00205105">
              <w:rPr>
                <w:b/>
                <w:bCs/>
                <w:i/>
                <w:iCs/>
              </w:rPr>
              <w:cr/>
            </w:r>
            <w:proofErr w:type="spellStart"/>
            <w:r w:rsidRPr="00205105">
              <w:rPr>
                <w:b/>
                <w:bCs/>
                <w:i/>
                <w:iCs/>
              </w:rPr>
              <w:t>System.out.println</w:t>
            </w:r>
            <w:proofErr w:type="spellEnd"/>
            <w:r w:rsidRPr="00205105">
              <w:rPr>
                <w:b/>
                <w:bCs/>
                <w:i/>
                <w:iCs/>
              </w:rPr>
              <w:t xml:space="preserve">("Halo </w:t>
            </w:r>
            <w:proofErr w:type="spellStart"/>
            <w:r w:rsidRPr="00205105">
              <w:rPr>
                <w:b/>
                <w:bCs/>
                <w:i/>
                <w:iCs/>
              </w:rPr>
              <w:t>Mahasiswa</w:t>
            </w:r>
            <w:proofErr w:type="spellEnd"/>
            <w:r w:rsidRPr="00205105">
              <w:rPr>
                <w:b/>
                <w:bCs/>
                <w:i/>
                <w:iCs/>
              </w:rPr>
              <w:t xml:space="preserve"> UNIB");</w:t>
            </w:r>
          </w:p>
          <w:p w14:paraId="4065115D" w14:textId="77777777" w:rsidR="001F4B9C" w:rsidRPr="001F4B9C" w:rsidRDefault="001F4B9C" w:rsidP="001F4B9C">
            <w:pPr>
              <w:pStyle w:val="ListParagraph"/>
              <w:rPr>
                <w:b/>
                <w:bCs/>
                <w:i/>
                <w:iCs/>
              </w:rPr>
            </w:pPr>
          </w:p>
          <w:p w14:paraId="0ECBED8E" w14:textId="56795828" w:rsidR="001F4B9C" w:rsidRDefault="001F4B9C" w:rsidP="001F4B9C">
            <w:pPr>
              <w:pStyle w:val="ListParagraph"/>
              <w:spacing w:after="0" w:line="240" w:lineRule="auto"/>
              <w:ind w:left="1440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 </w:t>
            </w:r>
          </w:p>
          <w:p w14:paraId="6474ADD0" w14:textId="77777777" w:rsidR="001F4B9C" w:rsidRPr="001F4B9C" w:rsidRDefault="001F4B9C" w:rsidP="001F4B9C">
            <w:pPr>
              <w:pStyle w:val="ListParagraph"/>
              <w:rPr>
                <w:b/>
                <w:bCs/>
                <w:i/>
                <w:iCs/>
              </w:rPr>
            </w:pPr>
          </w:p>
          <w:p w14:paraId="0837EC66" w14:textId="047A3181" w:rsidR="001F4B9C" w:rsidRPr="001F4B9C" w:rsidRDefault="001F4B9C" w:rsidP="001F4B9C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 w:rsidRPr="001F4B9C">
              <w:t>Pastik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seluruh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urung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urawal</w:t>
            </w:r>
            <w:proofErr w:type="spellEnd"/>
            <w:r w:rsidRPr="001F4B9C">
              <w:t xml:space="preserve"> </w:t>
            </w:r>
            <w:r w:rsidRPr="001F4B9C">
              <w:rPr>
                <w:b/>
                <w:bCs/>
                <w:i/>
                <w:iCs/>
              </w:rPr>
              <w:t>({})</w:t>
            </w:r>
            <w:r w:rsidRPr="001F4B9C">
              <w:t xml:space="preserve"> sudah </w:t>
            </w:r>
            <w:proofErr w:type="spellStart"/>
            <w:r w:rsidRPr="001F4B9C">
              <w:t>terpasang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dengan</w:t>
            </w:r>
            <w:proofErr w:type="spellEnd"/>
            <w:r w:rsidRPr="001F4B9C">
              <w:t xml:space="preserve"> benar.</w:t>
            </w:r>
            <w:r w:rsidRPr="001F4B9C">
              <w:rPr>
                <w:b/>
                <w:bCs/>
                <w:i/>
                <w:iCs/>
              </w:rPr>
              <w:cr/>
            </w:r>
            <w:r w:rsidRPr="001F4B9C">
              <w:rPr>
                <w:b/>
                <w:bCs/>
                <w:i/>
                <w:iCs/>
              </w:rPr>
              <w:cr/>
            </w:r>
            <w:proofErr w:type="spellStart"/>
            <w:r w:rsidRPr="001F4B9C">
              <w:t>Tambahkan</w:t>
            </w:r>
            <w:proofErr w:type="spellEnd"/>
            <w:r w:rsidRPr="001F4B9C">
              <w:t xml:space="preserve"> baris </w:t>
            </w:r>
            <w:proofErr w:type="spellStart"/>
            <w:r w:rsidRPr="001F4B9C">
              <w:t>System.out.println</w:t>
            </w:r>
            <w:proofErr w:type="spellEnd"/>
            <w:r w:rsidRPr="001F4B9C">
              <w:t xml:space="preserve">(""); untuk </w:t>
            </w:r>
            <w:proofErr w:type="spellStart"/>
            <w:r w:rsidRPr="001F4B9C">
              <w:t>menampilkan</w:t>
            </w:r>
            <w:proofErr w:type="spellEnd"/>
            <w:r w:rsidRPr="001F4B9C">
              <w:t xml:space="preserve"> data </w:t>
            </w:r>
            <w:proofErr w:type="spellStart"/>
            <w:r w:rsidRPr="001F4B9C">
              <w:t>alamat</w:t>
            </w:r>
            <w:proofErr w:type="spellEnd"/>
            <w:r w:rsidRPr="001F4B9C">
              <w:t xml:space="preserve"> dan </w:t>
            </w:r>
            <w:proofErr w:type="spellStart"/>
            <w:r w:rsidRPr="001F4B9C">
              <w:t>jenis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elamin</w:t>
            </w:r>
            <w:proofErr w:type="spellEnd"/>
            <w:r w:rsidRPr="001F4B9C">
              <w:t>:</w:t>
            </w:r>
            <w:r w:rsidRPr="001F4B9C">
              <w:rPr>
                <w:b/>
                <w:bCs/>
                <w:i/>
                <w:iCs/>
              </w:rPr>
              <w:cr/>
            </w:r>
            <w:proofErr w:type="spellStart"/>
            <w:r w:rsidRPr="001F4B9C">
              <w:rPr>
                <w:b/>
                <w:bCs/>
                <w:i/>
                <w:iCs/>
              </w:rPr>
              <w:t>System.out.println</w:t>
            </w:r>
            <w:proofErr w:type="spellEnd"/>
            <w:r w:rsidRPr="001F4B9C">
              <w:rPr>
                <w:b/>
                <w:bCs/>
                <w:i/>
                <w:iCs/>
              </w:rPr>
              <w:t>("Alamat: Jalan ABC, Kota XYZ");</w:t>
            </w:r>
            <w:r w:rsidRPr="001F4B9C">
              <w:rPr>
                <w:b/>
                <w:bCs/>
                <w:i/>
                <w:iCs/>
              </w:rPr>
              <w:cr/>
            </w:r>
            <w:proofErr w:type="spellStart"/>
            <w:r w:rsidRPr="001F4B9C">
              <w:rPr>
                <w:b/>
                <w:bCs/>
                <w:i/>
                <w:iCs/>
              </w:rPr>
              <w:t>System.out.println</w:t>
            </w:r>
            <w:proofErr w:type="spellEnd"/>
            <w:r w:rsidRPr="001F4B9C">
              <w:rPr>
                <w:b/>
                <w:bCs/>
                <w:i/>
                <w:iCs/>
              </w:rPr>
              <w:t>("</w:t>
            </w:r>
            <w:proofErr w:type="spellStart"/>
            <w:r w:rsidRPr="001F4B9C">
              <w:rPr>
                <w:b/>
                <w:bCs/>
                <w:i/>
                <w:iCs/>
              </w:rPr>
              <w:t>Jenis</w:t>
            </w:r>
            <w:proofErr w:type="spellEnd"/>
            <w:r w:rsidRPr="001F4B9C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1F4B9C">
              <w:rPr>
                <w:b/>
                <w:bCs/>
                <w:i/>
                <w:iCs/>
              </w:rPr>
              <w:t>Kelamin</w:t>
            </w:r>
            <w:proofErr w:type="spellEnd"/>
            <w:r w:rsidRPr="001F4B9C">
              <w:rPr>
                <w:b/>
                <w:bCs/>
                <w:i/>
                <w:iCs/>
              </w:rPr>
              <w:t xml:space="preserve">: </w:t>
            </w:r>
            <w:proofErr w:type="spellStart"/>
            <w:r w:rsidRPr="001F4B9C">
              <w:rPr>
                <w:b/>
                <w:bCs/>
                <w:i/>
                <w:iCs/>
              </w:rPr>
              <w:t>Laki-laki</w:t>
            </w:r>
            <w:proofErr w:type="spellEnd"/>
            <w:r w:rsidRPr="001F4B9C">
              <w:rPr>
                <w:b/>
                <w:bCs/>
                <w:i/>
                <w:iCs/>
              </w:rPr>
              <w:t>");</w:t>
            </w:r>
            <w:r w:rsidRPr="001F4B9C">
              <w:rPr>
                <w:b/>
                <w:bCs/>
                <w:i/>
                <w:iCs/>
              </w:rPr>
              <w:cr/>
            </w:r>
            <w:r w:rsidRPr="001F4B9C">
              <w:rPr>
                <w:b/>
                <w:bCs/>
                <w:i/>
                <w:iCs/>
              </w:rPr>
              <w:cr/>
            </w:r>
            <w:proofErr w:type="spellStart"/>
            <w:r w:rsidRPr="001F4B9C">
              <w:t>Jalank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ode</w:t>
            </w:r>
            <w:proofErr w:type="spellEnd"/>
            <w:r w:rsidRPr="001F4B9C">
              <w:t xml:space="preserve"> untuk memastikan </w:t>
            </w:r>
            <w:proofErr w:type="spellStart"/>
            <w:r w:rsidRPr="001F4B9C">
              <w:t>tidak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ada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esalahan</w:t>
            </w:r>
            <w:proofErr w:type="spellEnd"/>
            <w:r w:rsidRPr="001F4B9C">
              <w:t xml:space="preserve"> dan program </w:t>
            </w:r>
            <w:proofErr w:type="spellStart"/>
            <w:r w:rsidRPr="001F4B9C">
              <w:t>berjal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dengan</w:t>
            </w:r>
            <w:proofErr w:type="spellEnd"/>
            <w:r w:rsidRPr="001F4B9C">
              <w:t xml:space="preserve"> benar.</w:t>
            </w:r>
            <w:r w:rsidRPr="001F4B9C">
              <w:cr/>
            </w:r>
            <w:proofErr w:type="spellStart"/>
            <w:r w:rsidRPr="001F4B9C">
              <w:t>Simpan</w:t>
            </w:r>
            <w:proofErr w:type="spellEnd"/>
            <w:r w:rsidRPr="001F4B9C">
              <w:t xml:space="preserve"> </w:t>
            </w:r>
            <w:proofErr w:type="spellStart"/>
            <w:r w:rsidRPr="001F4B9C">
              <w:t>kode</w:t>
            </w:r>
            <w:proofErr w:type="spellEnd"/>
            <w:r w:rsidRPr="001F4B9C">
              <w:t xml:space="preserve"> yang sudah </w:t>
            </w:r>
            <w:proofErr w:type="spellStart"/>
            <w:r w:rsidRPr="001F4B9C">
              <w:t>diperbaiki</w:t>
            </w:r>
            <w:proofErr w:type="spellEnd"/>
            <w:r w:rsidRPr="001F4B9C">
              <w:t xml:space="preserve"> dan </w:t>
            </w:r>
            <w:proofErr w:type="spellStart"/>
            <w:r w:rsidRPr="001F4B9C">
              <w:t>catat</w:t>
            </w:r>
            <w:proofErr w:type="spellEnd"/>
            <w:r w:rsidRPr="001F4B9C">
              <w:t xml:space="preserve"> semua perubahan yang telah dilakukan.</w:t>
            </w:r>
          </w:p>
          <w:p w14:paraId="44186B4B" w14:textId="13B6175D" w:rsidR="00E456CE" w:rsidRDefault="00E456CE" w:rsidP="00205105">
            <w:pPr>
              <w:pStyle w:val="ListParagraph"/>
              <w:spacing w:after="0" w:line="240" w:lineRule="auto"/>
            </w:pPr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luaran  </w:t>
            </w:r>
          </w:p>
          <w:p w14:paraId="588A9887" w14:textId="77777777" w:rsidR="00E456CE" w:rsidRDefault="00E456CE" w:rsidP="001F4B9C">
            <w:pPr>
              <w:pStyle w:val="ListParagraph"/>
              <w:spacing w:after="0" w:line="240" w:lineRule="auto"/>
              <w:ind w:left="1169"/>
            </w:pPr>
          </w:p>
          <w:p w14:paraId="1FA71B18" w14:textId="298F0791" w:rsidR="001F4B9C" w:rsidRDefault="001F4B9C" w:rsidP="001F4B9C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6F221E2A" wp14:editId="0A2484D6">
                  <wp:extent cx="4309533" cy="74578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4374" cy="751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2BB62C" w14:textId="270EE8EF" w:rsidR="001F4B9C" w:rsidRDefault="001F4B9C" w:rsidP="001F4B9C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020AE960" wp14:editId="351A10DD">
                  <wp:extent cx="4306837" cy="1388533"/>
                  <wp:effectExtent l="0" t="0" r="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6139" cy="139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7FDDF0" w14:textId="77777777" w:rsidR="001F4B9C" w:rsidRDefault="001F4B9C" w:rsidP="001F4B9C"/>
          <w:p w14:paraId="4BD9EDC6" w14:textId="53524723" w:rsidR="001F4B9C" w:rsidRDefault="001F4B9C" w:rsidP="001F4B9C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6B00261F" w14:textId="77777777" w:rsidR="001F4B9C" w:rsidRPr="001F4B9C" w:rsidRDefault="001F4B9C" w:rsidP="001F4B9C">
            <w:pPr>
              <w:pStyle w:val="NormalWeb"/>
              <w:rPr>
                <w:rFonts w:asciiTheme="minorHAnsi" w:hAnsiTheme="minorHAnsi" w:cstheme="minorHAnsi"/>
              </w:rPr>
            </w:pPr>
            <w:r w:rsidRPr="001F4B9C">
              <w:rPr>
                <w:rStyle w:val="Strong"/>
                <w:rFonts w:asciiTheme="minorHAnsi" w:hAnsiTheme="minorHAnsi" w:cstheme="minorHAnsi"/>
              </w:rPr>
              <w:t>Analisa:</w:t>
            </w:r>
            <w:r w:rsidRPr="001F4B9C">
              <w:rPr>
                <w:rFonts w:asciiTheme="minorHAnsi" w:hAnsiTheme="minorHAnsi" w:cstheme="minorHAnsi"/>
              </w:rPr>
              <w:br/>
              <w:t xml:space="preserve">Saya </w:t>
            </w:r>
            <w:proofErr w:type="spellStart"/>
            <w:r w:rsidRPr="001F4B9C">
              <w:rPr>
                <w:rFonts w:asciiTheme="minorHAnsi" w:hAnsiTheme="minorHAnsi" w:cstheme="minorHAnsi"/>
              </w:rPr>
              <w:t>menggunak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kata </w:t>
            </w:r>
            <w:proofErr w:type="spellStart"/>
            <w:r w:rsidRPr="001F4B9C">
              <w:rPr>
                <w:rFonts w:asciiTheme="minorHAnsi" w:hAnsiTheme="minorHAnsi" w:cstheme="minorHAnsi"/>
              </w:rPr>
              <w:t>kunci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r w:rsidRPr="001F4B9C">
              <w:rPr>
                <w:rStyle w:val="HTMLCode"/>
                <w:rFonts w:asciiTheme="minorHAnsi" w:hAnsiTheme="minorHAnsi" w:cstheme="minorHAnsi"/>
                <w:b/>
                <w:bCs/>
                <w:i/>
                <w:iCs/>
              </w:rPr>
              <w:t>public</w:t>
            </w:r>
            <w:r w:rsidRPr="001F4B9C">
              <w:rPr>
                <w:rFonts w:asciiTheme="minorHAnsi" w:hAnsiTheme="minorHAnsi" w:cstheme="minorHAnsi"/>
              </w:rPr>
              <w:t xml:space="preserve"> pada </w:t>
            </w:r>
            <w:r w:rsidRPr="001F4B9C">
              <w:rPr>
                <w:rStyle w:val="HTMLCode"/>
                <w:rFonts w:asciiTheme="minorHAnsi" w:hAnsiTheme="minorHAnsi" w:cstheme="minorHAnsi"/>
                <w:b/>
                <w:bCs/>
                <w:i/>
                <w:iCs/>
              </w:rPr>
              <w:t>main</w:t>
            </w:r>
            <w:r w:rsidRPr="001F4B9C">
              <w:rPr>
                <w:rFonts w:asciiTheme="minorHAnsi" w:hAnsiTheme="minorHAnsi" w:cstheme="minorHAnsi"/>
              </w:rPr>
              <w:t xml:space="preserve"> method </w:t>
            </w:r>
            <w:proofErr w:type="spellStart"/>
            <w:r w:rsidRPr="001F4B9C">
              <w:rPr>
                <w:rFonts w:asciiTheme="minorHAnsi" w:hAnsiTheme="minorHAnsi" w:cstheme="minorHAnsi"/>
              </w:rPr>
              <w:t>karen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Java </w:t>
            </w:r>
            <w:proofErr w:type="spellStart"/>
            <w:r w:rsidRPr="001F4B9C">
              <w:rPr>
                <w:rFonts w:asciiTheme="minorHAnsi" w:hAnsiTheme="minorHAnsi" w:cstheme="minorHAnsi"/>
              </w:rPr>
              <w:t>mengharusk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method </w:t>
            </w:r>
            <w:r w:rsidRPr="001F4B9C">
              <w:rPr>
                <w:rStyle w:val="HTMLCode"/>
                <w:rFonts w:asciiTheme="minorHAnsi" w:hAnsiTheme="minorHAnsi" w:cstheme="minorHAnsi"/>
                <w:b/>
                <w:bCs/>
                <w:i/>
                <w:iCs/>
              </w:rPr>
              <w:t>main</w:t>
            </w:r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untuk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bersifat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ublik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agar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apat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iakses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oleh JVM.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nambah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tand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kutip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gand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1F4B9C">
              <w:rPr>
                <w:rFonts w:asciiTheme="minorHAnsi" w:hAnsiTheme="minorHAnsi" w:cstheme="minorHAnsi"/>
              </w:rPr>
              <w:t>hilang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juga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nting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untuk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menghindari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kesalah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sintaks</w:t>
            </w:r>
            <w:proofErr w:type="spellEnd"/>
            <w:r w:rsidRPr="001F4B9C">
              <w:rPr>
                <w:rFonts w:asciiTheme="minorHAnsi" w:hAnsiTheme="minorHAnsi" w:cstheme="minorHAnsi"/>
              </w:rPr>
              <w:t>.</w:t>
            </w:r>
          </w:p>
          <w:p w14:paraId="7FC36094" w14:textId="77777777" w:rsidR="001F4B9C" w:rsidRPr="001F4B9C" w:rsidRDefault="001F4B9C" w:rsidP="001F4B9C">
            <w:pPr>
              <w:pStyle w:val="NormalWeb"/>
              <w:rPr>
                <w:rFonts w:asciiTheme="minorHAnsi" w:hAnsiTheme="minorHAnsi" w:cstheme="minorHAnsi"/>
              </w:rPr>
            </w:pPr>
            <w:proofErr w:type="spellStart"/>
            <w:r w:rsidRPr="001F4B9C">
              <w:rPr>
                <w:rStyle w:val="Strong"/>
                <w:rFonts w:asciiTheme="minorHAnsi" w:hAnsiTheme="minorHAnsi" w:cstheme="minorHAnsi"/>
              </w:rPr>
              <w:t>Evaluasi</w:t>
            </w:r>
            <w:proofErr w:type="spellEnd"/>
            <w:r w:rsidRPr="001F4B9C">
              <w:rPr>
                <w:rStyle w:val="Strong"/>
                <w:rFonts w:asciiTheme="minorHAnsi" w:hAnsiTheme="minorHAnsi" w:cstheme="minorHAnsi"/>
              </w:rPr>
              <w:t>:</w:t>
            </w:r>
            <w:r w:rsidRPr="001F4B9C">
              <w:rPr>
                <w:rFonts w:asciiTheme="minorHAnsi" w:hAnsiTheme="minorHAnsi" w:cstheme="minorHAnsi"/>
              </w:rPr>
              <w:br/>
              <w:t xml:space="preserve">Setelah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rbaik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, program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apat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berjal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eng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lancar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F4B9C">
              <w:rPr>
                <w:rFonts w:asciiTheme="minorHAnsi" w:hAnsiTheme="minorHAnsi" w:cstheme="minorHAnsi"/>
              </w:rPr>
              <w:t>menunjukk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ntingny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rhati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terhadap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detail </w:t>
            </w:r>
            <w:proofErr w:type="spellStart"/>
            <w:r w:rsidRPr="001F4B9C">
              <w:rPr>
                <w:rFonts w:asciiTheme="minorHAnsi" w:hAnsiTheme="minorHAnsi" w:cstheme="minorHAnsi"/>
              </w:rPr>
              <w:t>sintaks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alam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bahas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mrogram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Java.</w:t>
            </w:r>
          </w:p>
          <w:p w14:paraId="055D0E92" w14:textId="77777777" w:rsidR="001F4B9C" w:rsidRPr="001F4B9C" w:rsidRDefault="001F4B9C" w:rsidP="001F4B9C">
            <w:pPr>
              <w:pStyle w:val="NormalWeb"/>
              <w:rPr>
                <w:rFonts w:asciiTheme="minorHAnsi" w:hAnsiTheme="minorHAnsi" w:cstheme="minorHAnsi"/>
              </w:rPr>
            </w:pPr>
            <w:proofErr w:type="spellStart"/>
            <w:r w:rsidRPr="001F4B9C">
              <w:rPr>
                <w:rStyle w:val="Strong"/>
                <w:rFonts w:asciiTheme="minorHAnsi" w:hAnsiTheme="minorHAnsi" w:cstheme="minorHAnsi"/>
              </w:rPr>
              <w:t>Kreasi</w:t>
            </w:r>
            <w:proofErr w:type="spellEnd"/>
            <w:r w:rsidRPr="001F4B9C">
              <w:rPr>
                <w:rStyle w:val="Strong"/>
                <w:rFonts w:asciiTheme="minorHAnsi" w:hAnsiTheme="minorHAnsi" w:cstheme="minorHAnsi"/>
              </w:rPr>
              <w:t>:</w:t>
            </w:r>
            <w:r w:rsidRPr="001F4B9C">
              <w:rPr>
                <w:rFonts w:asciiTheme="minorHAnsi" w:hAnsiTheme="minorHAnsi" w:cstheme="minorHAnsi"/>
              </w:rPr>
              <w:br/>
            </w:r>
            <w:proofErr w:type="spellStart"/>
            <w:r w:rsidRPr="001F4B9C">
              <w:rPr>
                <w:rFonts w:asciiTheme="minorHAnsi" w:hAnsiTheme="minorHAnsi" w:cstheme="minorHAnsi"/>
              </w:rPr>
              <w:t>Pengetahu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baru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1F4B9C">
              <w:rPr>
                <w:rFonts w:asciiTheme="minorHAnsi" w:hAnsiTheme="minorHAnsi" w:cstheme="minorHAnsi"/>
              </w:rPr>
              <w:t>say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apatk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adalah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ntingny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pemahaman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terhadap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modifikator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akses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1F4B9C">
              <w:rPr>
                <w:rFonts w:asciiTheme="minorHAnsi" w:hAnsiTheme="minorHAnsi" w:cstheme="minorHAnsi"/>
              </w:rPr>
              <w:t>sintaks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string </w:t>
            </w:r>
            <w:proofErr w:type="spellStart"/>
            <w:r w:rsidRPr="001F4B9C">
              <w:rPr>
                <w:rFonts w:asciiTheme="minorHAnsi" w:hAnsiTheme="minorHAnsi" w:cstheme="minorHAnsi"/>
              </w:rPr>
              <w:t>dalam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Java, yang </w:t>
            </w:r>
            <w:proofErr w:type="spellStart"/>
            <w:r w:rsidRPr="001F4B9C">
              <w:rPr>
                <w:rFonts w:asciiTheme="minorHAnsi" w:hAnsiTheme="minorHAnsi" w:cstheme="minorHAnsi"/>
              </w:rPr>
              <w:t>mempengaruhi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car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kerj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program </w:t>
            </w:r>
            <w:proofErr w:type="spellStart"/>
            <w:r w:rsidRPr="001F4B9C">
              <w:rPr>
                <w:rFonts w:asciiTheme="minorHAnsi" w:hAnsiTheme="minorHAnsi" w:cstheme="minorHAnsi"/>
              </w:rPr>
              <w:t>secara</w:t>
            </w:r>
            <w:proofErr w:type="spellEnd"/>
            <w:r w:rsidRPr="001F4B9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F4B9C">
              <w:rPr>
                <w:rFonts w:asciiTheme="minorHAnsi" w:hAnsiTheme="minorHAnsi" w:cstheme="minorHAnsi"/>
              </w:rPr>
              <w:t>keseluruhan</w:t>
            </w:r>
            <w:proofErr w:type="spellEnd"/>
            <w:r w:rsidRPr="001F4B9C">
              <w:rPr>
                <w:rFonts w:asciiTheme="minorHAnsi" w:hAnsiTheme="minorHAnsi" w:cstheme="minorHAnsi"/>
              </w:rPr>
              <w:t>.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446A66D2" w14:textId="5286D358" w:rsidR="0055698F" w:rsidRDefault="0055698F" w:rsidP="0055698F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lastRenderedPageBreak/>
        <w:t>Tugas</w:t>
      </w:r>
      <w:proofErr w:type="spellEnd"/>
      <w:r>
        <w:rPr>
          <w:b/>
          <w:bCs/>
        </w:rPr>
        <w:t xml:space="preserve">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698F" w14:paraId="334B95C7" w14:textId="77777777" w:rsidTr="00B5545D">
        <w:trPr>
          <w:trHeight w:val="394"/>
        </w:trPr>
        <w:tc>
          <w:tcPr>
            <w:tcW w:w="3005" w:type="dxa"/>
          </w:tcPr>
          <w:p w14:paraId="40F754D0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6B7D9730" w14:textId="77777777" w:rsidR="0055698F" w:rsidRDefault="0055698F" w:rsidP="00B554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C1DEE4B" w14:textId="77777777" w:rsidR="0055698F" w:rsidRDefault="0055698F" w:rsidP="00B554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5698F" w14:paraId="2DF71184" w14:textId="77777777" w:rsidTr="00B5545D">
        <w:tc>
          <w:tcPr>
            <w:tcW w:w="3005" w:type="dxa"/>
          </w:tcPr>
          <w:p w14:paraId="75BDC7A9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HMAD DEEDADZ ASSYAUFIE</w:t>
            </w:r>
          </w:p>
          <w:p w14:paraId="0CA18C78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49</w:t>
            </w:r>
          </w:p>
          <w:p w14:paraId="2C9684A1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256ACE56" w14:textId="77777777" w:rsidR="0055698F" w:rsidRDefault="0055698F" w:rsidP="00B5545D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ariabel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0D7A756A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7-08-2024</w:t>
            </w:r>
          </w:p>
        </w:tc>
      </w:tr>
      <w:tr w:rsidR="0055698F" w14:paraId="78BD72B6" w14:textId="77777777" w:rsidTr="00B5545D">
        <w:tc>
          <w:tcPr>
            <w:tcW w:w="9016" w:type="dxa"/>
            <w:gridSpan w:val="3"/>
          </w:tcPr>
          <w:p w14:paraId="7A67BCA8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5698F" w14:paraId="5AD60FB0" w14:textId="77777777" w:rsidTr="00B5545D">
        <w:tc>
          <w:tcPr>
            <w:tcW w:w="9016" w:type="dxa"/>
            <w:gridSpan w:val="3"/>
          </w:tcPr>
          <w:p w14:paraId="16E6AFB9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2AF00C92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561F1800" w14:textId="77777777" w:rsidR="0055698F" w:rsidRPr="00CF2C67" w:rsidRDefault="0055698F" w:rsidP="00B5545D">
            <w:pPr>
              <w:pStyle w:val="ListParagraph"/>
              <w:spacing w:after="0" w:line="240" w:lineRule="auto"/>
              <w:rPr>
                <w:rFonts w:ascii="Courier New" w:hAnsi="Courier New" w:cs="Courier New"/>
              </w:rPr>
            </w:pPr>
            <w:proofErr w:type="spellStart"/>
            <w:r>
              <w:t>Permasalah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code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entah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materi</w:t>
            </w:r>
            <w:proofErr w:type="spellEnd"/>
            <w:r>
              <w:t xml:space="preserve"> dan </w:t>
            </w:r>
            <w:proofErr w:type="spellStart"/>
            <w:r>
              <w:t>mengisi</w:t>
            </w:r>
            <w:proofErr w:type="spellEnd"/>
            <w:r>
              <w:t xml:space="preserve"> variable seperti </w:t>
            </w:r>
            <w:r>
              <w:rPr>
                <w:rFonts w:ascii="Courier New" w:hAnsi="Courier New" w:cs="Courier New"/>
                <w:b/>
                <w:bCs/>
                <w:i/>
                <w:iCs/>
              </w:rPr>
              <w:t>int, char, float, double, string</w:t>
            </w:r>
            <w:r>
              <w:rPr>
                <w:rFonts w:ascii="Courier New" w:hAnsi="Courier New" w:cs="Courier New"/>
              </w:rPr>
              <w:t>.</w:t>
            </w:r>
          </w:p>
          <w:p w14:paraId="01E8A579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5520D4E5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67942909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39F738EE" w14:textId="77777777" w:rsidR="0055698F" w:rsidRDefault="0055698F" w:rsidP="00B5545D">
            <w:pPr>
              <w:pStyle w:val="ListParagraph"/>
              <w:spacing w:after="0" w:line="240" w:lineRule="auto"/>
            </w:pPr>
            <w:r w:rsidRPr="00CF2C67">
              <w:t>https://youtu.be/OjY8ByJE_bA</w:t>
            </w:r>
          </w:p>
          <w:p w14:paraId="5C4FC333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7B0052F7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>
              <w:t xml:space="preserve">  (</w:t>
            </w:r>
            <w:proofErr w:type="gramEnd"/>
            <w:r>
              <w:t xml:space="preserve">jika </w:t>
            </w:r>
            <w:proofErr w:type="spellStart"/>
            <w:r>
              <w:t>ada</w:t>
            </w:r>
            <w:proofErr w:type="spellEnd"/>
            <w:r>
              <w:t xml:space="preserve">). </w:t>
            </w:r>
          </w:p>
          <w:p w14:paraId="567BCCF5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>
              <w:t xml:space="preserve">  (</w:t>
            </w:r>
            <w:proofErr w:type="gramEnd"/>
            <w:r>
              <w:t xml:space="preserve">jika </w:t>
            </w:r>
            <w:proofErr w:type="spellStart"/>
            <w:r>
              <w:t>ada</w:t>
            </w:r>
            <w:proofErr w:type="spellEnd"/>
            <w:r>
              <w:t>).</w:t>
            </w:r>
          </w:p>
          <w:p w14:paraId="6672BD53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</w:tr>
      <w:tr w:rsidR="0055698F" w14:paraId="5910486D" w14:textId="77777777" w:rsidTr="00B5545D">
        <w:tc>
          <w:tcPr>
            <w:tcW w:w="9016" w:type="dxa"/>
            <w:gridSpan w:val="3"/>
          </w:tcPr>
          <w:p w14:paraId="6124BA69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55698F" w14:paraId="776A04FB" w14:textId="77777777" w:rsidTr="00B5545D">
        <w:tc>
          <w:tcPr>
            <w:tcW w:w="9016" w:type="dxa"/>
            <w:gridSpan w:val="3"/>
          </w:tcPr>
          <w:p w14:paraId="60B76838" w14:textId="77777777" w:rsidR="0055698F" w:rsidRDefault="0055698F" w:rsidP="00B5545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7261863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0B828B53" w14:textId="77777777" w:rsidR="0055698F" w:rsidRPr="00F02351" w:rsidRDefault="0055698F" w:rsidP="00B5545D">
            <w:pPr>
              <w:pStyle w:val="ListParagraph"/>
              <w:spacing w:after="0" w:line="240" w:lineRule="auto"/>
            </w:pPr>
            <w:r>
              <w:t xml:space="preserve">Solusi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int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untuk </w:t>
            </w:r>
            <w:proofErr w:type="spellStart"/>
            <w:r>
              <w:t>angka</w:t>
            </w:r>
            <w:proofErr w:type="spellEnd"/>
            <w:r>
              <w:t xml:space="preserve"> 5 lalu </w:t>
            </w:r>
            <w:proofErr w:type="spellStart"/>
            <w:r>
              <w:t>memakai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untuk variable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‘L’</w:t>
            </w:r>
            <w:r>
              <w:t xml:space="preserve">,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String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untuk </w:t>
            </w:r>
            <w:proofErr w:type="spellStart"/>
            <w:r>
              <w:t>mendapatkan</w:t>
            </w:r>
            <w:proofErr w:type="spellEnd"/>
            <w:r>
              <w:t xml:space="preserve"> luaran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“</w:t>
            </w:r>
            <w:proofErr w:type="spellStart"/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mobil</w:t>
            </w:r>
            <w:proofErr w:type="spellEnd"/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”</w:t>
            </w:r>
            <w:r>
              <w:t xml:space="preserve">, </w:t>
            </w:r>
            <w:proofErr w:type="spellStart"/>
            <w:r>
              <w:t>mengap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String</w:t>
            </w:r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lebih </w:t>
            </w:r>
            <w:proofErr w:type="spellStart"/>
            <w:r>
              <w:t>efisien</w:t>
            </w:r>
            <w:proofErr w:type="spellEnd"/>
            <w:r>
              <w:t xml:space="preserve"> dan </w:t>
            </w:r>
            <w:proofErr w:type="spellStart"/>
            <w:r>
              <w:t>tidak</w:t>
            </w:r>
            <w:proofErr w:type="spellEnd"/>
            <w:r>
              <w:t xml:space="preserve"> repot, bisa juga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r w:rsidRPr="00F02351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itu </w:t>
            </w:r>
            <w:proofErr w:type="spellStart"/>
            <w:r>
              <w:t>menur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fisien</w:t>
            </w:r>
            <w:proofErr w:type="spellEnd"/>
            <w:r>
              <w:t xml:space="preserve"> dan </w:t>
            </w:r>
            <w:proofErr w:type="spellStart"/>
            <w:r>
              <w:t>memak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,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proofErr w:type="gramStart"/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double,float</w:t>
            </w:r>
            <w:proofErr w:type="spellEnd"/>
            <w:proofErr w:type="gramEnd"/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,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untuk variable </w:t>
            </w:r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5.0</w:t>
            </w:r>
            <w:r>
              <w:t xml:space="preserve"> dan </w:t>
            </w:r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5.0f</w:t>
            </w:r>
            <w:r>
              <w:t>.</w:t>
            </w:r>
          </w:p>
          <w:p w14:paraId="2A279E49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4CF013A9" w14:textId="77777777" w:rsidR="0055698F" w:rsidRDefault="0055698F" w:rsidP="00B5545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312F1CA0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</w:tr>
      <w:tr w:rsidR="0055698F" w14:paraId="02BE9790" w14:textId="77777777" w:rsidTr="00B5545D">
        <w:tc>
          <w:tcPr>
            <w:tcW w:w="9016" w:type="dxa"/>
            <w:gridSpan w:val="3"/>
          </w:tcPr>
          <w:p w14:paraId="394E0FBD" w14:textId="77777777" w:rsidR="0055698F" w:rsidRDefault="0055698F" w:rsidP="00B5545D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55698F" w14:paraId="06253B7C" w14:textId="77777777" w:rsidTr="00B5545D">
        <w:tc>
          <w:tcPr>
            <w:tcW w:w="9016" w:type="dxa"/>
            <w:gridSpan w:val="3"/>
          </w:tcPr>
          <w:p w14:paraId="64C910E1" w14:textId="77777777" w:rsidR="0055698F" w:rsidRDefault="0055698F" w:rsidP="00B5545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desain </w:t>
            </w:r>
            <w:proofErr w:type="spellStart"/>
            <w:r>
              <w:t>solusi</w:t>
            </w:r>
            <w:proofErr w:type="spellEnd"/>
            <w:r>
              <w:t xml:space="preserve"> atau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0996FF8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69693A9C" w14:textId="77777777" w:rsidR="0055698F" w:rsidRPr="00D64324" w:rsidRDefault="0055698F" w:rsidP="0055698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D64324">
              <w:rPr>
                <w:b/>
                <w:bCs/>
              </w:rPr>
              <w:t>Deklarasi</w:t>
            </w:r>
            <w:proofErr w:type="spellEnd"/>
            <w:r w:rsidRPr="00D64324">
              <w:rPr>
                <w:b/>
                <w:bCs/>
              </w:rPr>
              <w:t xml:space="preserve"> dan </w:t>
            </w:r>
            <w:proofErr w:type="spellStart"/>
            <w:r w:rsidRPr="00D64324">
              <w:rPr>
                <w:b/>
                <w:bCs/>
              </w:rPr>
              <w:t>Inisialisasi</w:t>
            </w:r>
            <w:proofErr w:type="spellEnd"/>
            <w:r w:rsidRPr="00D64324">
              <w:rPr>
                <w:b/>
                <w:bCs/>
              </w:rPr>
              <w:t xml:space="preserve"> </w:t>
            </w:r>
            <w:proofErr w:type="spellStart"/>
            <w:r w:rsidRPr="00D64324">
              <w:rPr>
                <w:b/>
                <w:bCs/>
              </w:rPr>
              <w:t>Variabel</w:t>
            </w:r>
            <w:proofErr w:type="spellEnd"/>
            <w:r w:rsidRPr="00D64324">
              <w:rPr>
                <w:b/>
                <w:bCs/>
              </w:rPr>
              <w:t>:</w:t>
            </w:r>
          </w:p>
          <w:p w14:paraId="04FA5163" w14:textId="77777777" w:rsidR="0055698F" w:rsidRDefault="0055698F" w:rsidP="00B5545D">
            <w:pPr>
              <w:pStyle w:val="ListParagraph"/>
              <w:spacing w:after="0" w:line="240" w:lineRule="auto"/>
            </w:pPr>
            <w:r>
              <w:t xml:space="preserve">Buat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tipe data yang </w:t>
            </w:r>
            <w:proofErr w:type="spellStart"/>
            <w:r>
              <w:t>berbeda</w:t>
            </w:r>
            <w:proofErr w:type="spellEnd"/>
            <w:r>
              <w:t xml:space="preserve">,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int, char, String, double,</w:t>
            </w:r>
            <w:r>
              <w:t xml:space="preserve"> dan </w:t>
            </w:r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float</w:t>
            </w:r>
            <w:r>
              <w:t>.</w:t>
            </w:r>
          </w:p>
          <w:p w14:paraId="1210E6DC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2D7539A0" w14:textId="77777777" w:rsidR="0055698F" w:rsidRPr="00D64324" w:rsidRDefault="0055698F" w:rsidP="00B5545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b/>
                <w:bCs/>
              </w:rPr>
            </w:pPr>
            <w:r w:rsidRPr="00D64324">
              <w:rPr>
                <w:b/>
                <w:bCs/>
              </w:rPr>
              <w:t xml:space="preserve">Output Nilai </w:t>
            </w:r>
            <w:proofErr w:type="spellStart"/>
            <w:r w:rsidRPr="00D64324">
              <w:rPr>
                <w:b/>
                <w:bCs/>
              </w:rPr>
              <w:t>Variabel</w:t>
            </w:r>
            <w:proofErr w:type="spellEnd"/>
            <w:r w:rsidRPr="00D64324">
              <w:rPr>
                <w:b/>
                <w:bCs/>
              </w:rPr>
              <w:t>:</w:t>
            </w:r>
          </w:p>
          <w:p w14:paraId="05306F58" w14:textId="77777777" w:rsidR="0055698F" w:rsidRDefault="0055698F" w:rsidP="00B5545D">
            <w:pPr>
              <w:pStyle w:val="ListParagraph"/>
              <w:spacing w:after="0" w:line="240" w:lineRule="auto"/>
            </w:pP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System.out.println</w:t>
            </w:r>
            <w:proofErr w:type="spellEnd"/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()</w:t>
            </w:r>
            <w:r>
              <w:t xml:space="preserve"> untuk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ke </w:t>
            </w:r>
            <w:proofErr w:type="spellStart"/>
            <w:r>
              <w:t>layar</w:t>
            </w:r>
            <w:proofErr w:type="spellEnd"/>
            <w:r>
              <w:t>.</w:t>
            </w:r>
          </w:p>
          <w:p w14:paraId="2E2C29A2" w14:textId="77777777" w:rsidR="0055698F" w:rsidRDefault="0055698F" w:rsidP="00B5545D">
            <w:pPr>
              <w:pStyle w:val="ListParagraph"/>
              <w:spacing w:after="0" w:line="240" w:lineRule="auto"/>
            </w:pPr>
            <w:proofErr w:type="spellStart"/>
            <w:r>
              <w:t>Ceta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U (integer), N (character), I (string), B (double), G (float),</w:t>
            </w:r>
            <w:r>
              <w:t xml:space="preserve"> dan </w:t>
            </w:r>
            <w:r w:rsidRPr="00D64324">
              <w:rPr>
                <w:rFonts w:ascii="Courier New" w:hAnsi="Courier New" w:cs="Courier New"/>
                <w:b/>
                <w:bCs/>
                <w:i/>
                <w:iCs/>
              </w:rPr>
              <w:t>g (integer)</w:t>
            </w:r>
          </w:p>
          <w:p w14:paraId="6F45FB33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6AC2BB13" w14:textId="77777777" w:rsidR="0055698F" w:rsidRDefault="0055698F" w:rsidP="00B5545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luaran  </w:t>
            </w:r>
          </w:p>
          <w:p w14:paraId="4B8FC94E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662A8369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</w:rPr>
              <w:t>Code:</w:t>
            </w:r>
          </w:p>
          <w:p w14:paraId="08003754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B573F60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2D63AED6" wp14:editId="64370D0D">
                  <wp:simplePos x="0" y="0"/>
                  <wp:positionH relativeFrom="column">
                    <wp:posOffset>1003512</wp:posOffset>
                  </wp:positionH>
                  <wp:positionV relativeFrom="paragraph">
                    <wp:posOffset>42757</wp:posOffset>
                  </wp:positionV>
                  <wp:extent cx="3649345" cy="3072452"/>
                  <wp:effectExtent l="0" t="0" r="8255" b="0"/>
                  <wp:wrapTight wrapText="bothSides">
                    <wp:wrapPolygon edited="0">
                      <wp:start x="0" y="0"/>
                      <wp:lineTo x="0" y="21430"/>
                      <wp:lineTo x="21536" y="21430"/>
                      <wp:lineTo x="21536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9345" cy="3072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D26FFA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C2A388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AC6855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CF6BB63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07FC22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048D98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5CE6EE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B808F38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E033D3F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D5174E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8FF762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B655A5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A46913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03DE93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2297F1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CFE269F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D1C663F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58B597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DF467F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</w:rPr>
              <w:t>Luaran:</w:t>
            </w:r>
          </w:p>
          <w:p w14:paraId="5444ABD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0288" behindDoc="1" locked="0" layoutInCell="1" allowOverlap="1" wp14:anchorId="2EFC863D" wp14:editId="28B695D2">
                  <wp:simplePos x="0" y="0"/>
                  <wp:positionH relativeFrom="column">
                    <wp:posOffset>808355</wp:posOffset>
                  </wp:positionH>
                  <wp:positionV relativeFrom="paragraph">
                    <wp:posOffset>146685</wp:posOffset>
                  </wp:positionV>
                  <wp:extent cx="4144889" cy="905934"/>
                  <wp:effectExtent l="0" t="0" r="0" b="8890"/>
                  <wp:wrapTight wrapText="bothSides">
                    <wp:wrapPolygon edited="0">
                      <wp:start x="0" y="0"/>
                      <wp:lineTo x="0" y="21358"/>
                      <wp:lineTo x="21444" y="21358"/>
                      <wp:lineTo x="21444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4889" cy="905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980695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E55DE1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F36B828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143A43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B005323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682282E" w14:textId="77777777" w:rsidR="0055698F" w:rsidRPr="00D64324" w:rsidRDefault="0055698F" w:rsidP="00B5545D">
            <w:pPr>
              <w:rPr>
                <w:b/>
                <w:bCs/>
              </w:rPr>
            </w:pPr>
          </w:p>
          <w:p w14:paraId="6A4C249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55698F" w14:paraId="6CF5D880" w14:textId="77777777" w:rsidTr="00B5545D">
        <w:tc>
          <w:tcPr>
            <w:tcW w:w="9016" w:type="dxa"/>
            <w:gridSpan w:val="3"/>
          </w:tcPr>
          <w:p w14:paraId="5D67AA1C" w14:textId="77777777" w:rsidR="0055698F" w:rsidRDefault="0055698F" w:rsidP="00B5545D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55698F" w14:paraId="280522E5" w14:textId="77777777" w:rsidTr="00B5545D">
        <w:tc>
          <w:tcPr>
            <w:tcW w:w="9016" w:type="dxa"/>
            <w:gridSpan w:val="3"/>
          </w:tcPr>
          <w:p w14:paraId="2E7F88A8" w14:textId="77777777" w:rsidR="0055698F" w:rsidRDefault="0055698F" w:rsidP="00B5545D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6DAA6D12" w14:textId="77777777" w:rsidR="0055698F" w:rsidRDefault="0055698F" w:rsidP="00B5545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berdasarkan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E2735CA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01474FBE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  <w:r w:rsidRPr="00B049D4">
              <w:t xml:space="preserve">Program ini </w:t>
            </w:r>
            <w:proofErr w:type="spellStart"/>
            <w:r w:rsidRPr="00B049D4">
              <w:t>dirancang</w:t>
            </w:r>
            <w:proofErr w:type="spellEnd"/>
            <w:r w:rsidRPr="00B049D4">
              <w:t xml:space="preserve"> untuk </w:t>
            </w:r>
            <w:proofErr w:type="spellStart"/>
            <w:r w:rsidRPr="00B049D4">
              <w:t>menampilkan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nilai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dari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variabel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dengan</w:t>
            </w:r>
            <w:proofErr w:type="spellEnd"/>
            <w:r w:rsidRPr="00B049D4">
              <w:t xml:space="preserve"> tipe data </w:t>
            </w:r>
            <w:proofErr w:type="spellStart"/>
            <w:r w:rsidRPr="00B049D4">
              <w:t>berbeda</w:t>
            </w:r>
            <w:proofErr w:type="spellEnd"/>
            <w:r w:rsidRPr="00B049D4">
              <w:t xml:space="preserve"> </w:t>
            </w:r>
            <w:r w:rsidRPr="00B049D4">
              <w:rPr>
                <w:rFonts w:ascii="Courier New" w:hAnsi="Courier New" w:cs="Courier New"/>
                <w:b/>
                <w:bCs/>
                <w:i/>
                <w:iCs/>
              </w:rPr>
              <w:t>(int, char, String, double, float)</w:t>
            </w:r>
            <w:r w:rsidRPr="00B049D4">
              <w:t xml:space="preserve">. </w:t>
            </w:r>
            <w:proofErr w:type="spellStart"/>
            <w:r w:rsidRPr="00B049D4">
              <w:t>Algoritma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sederhana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digunakan</w:t>
            </w:r>
            <w:proofErr w:type="spellEnd"/>
            <w:r w:rsidRPr="00B049D4">
              <w:t xml:space="preserve"> untuk </w:t>
            </w:r>
            <w:proofErr w:type="spellStart"/>
            <w:r w:rsidRPr="00B049D4">
              <w:t>mendeklarasikan</w:t>
            </w:r>
            <w:proofErr w:type="spellEnd"/>
            <w:r w:rsidRPr="00B049D4">
              <w:t xml:space="preserve">, </w:t>
            </w:r>
            <w:proofErr w:type="spellStart"/>
            <w:r w:rsidRPr="00B049D4">
              <w:t>menginisialisasi</w:t>
            </w:r>
            <w:proofErr w:type="spellEnd"/>
            <w:r w:rsidRPr="00B049D4">
              <w:t xml:space="preserve">, dan </w:t>
            </w:r>
            <w:proofErr w:type="spellStart"/>
            <w:r w:rsidRPr="00B049D4">
              <w:t>menampilkan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nilai</w:t>
            </w:r>
            <w:proofErr w:type="spellEnd"/>
            <w:r w:rsidRPr="00B049D4">
              <w:t xml:space="preserve"> </w:t>
            </w:r>
            <w:proofErr w:type="spellStart"/>
            <w:r w:rsidRPr="00B049D4">
              <w:t>variabel</w:t>
            </w:r>
            <w:proofErr w:type="spellEnd"/>
            <w:r w:rsidRPr="00B049D4">
              <w:t>.</w:t>
            </w:r>
          </w:p>
          <w:p w14:paraId="27CAD8D5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2BED2EAF" w14:textId="77777777" w:rsidR="0055698F" w:rsidRDefault="0055698F" w:rsidP="00B5545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r w:rsidRPr="00C04942">
              <w:t xml:space="preserve">untuk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ini?</w:t>
            </w:r>
            <w:r>
              <w:t xml:space="preserve"> </w:t>
            </w:r>
          </w:p>
          <w:p w14:paraId="4524C39B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2E70F334" w14:textId="77777777" w:rsidR="0055698F" w:rsidRPr="00B049D4" w:rsidRDefault="0055698F" w:rsidP="00B5545D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 w:rsidRPr="00B049D4">
              <w:rPr>
                <w:rStyle w:val="HTMLCode"/>
                <w:rFonts w:eastAsiaTheme="minorHAnsi"/>
                <w:b/>
                <w:bCs/>
                <w:i/>
                <w:iCs/>
              </w:rPr>
              <w:t>System.out.println</w:t>
            </w:r>
            <w:proofErr w:type="spellEnd"/>
            <w:r w:rsidRPr="00B049D4">
              <w:rPr>
                <w:rStyle w:val="HTMLCode"/>
                <w:rFonts w:eastAsiaTheme="minorHAnsi"/>
                <w:b/>
                <w:bCs/>
                <w:i/>
                <w:iCs/>
              </w:rPr>
              <w:t>()</w:t>
            </w:r>
            <w:r w:rsidRPr="00B049D4">
              <w:rPr>
                <w:sz w:val="24"/>
                <w:szCs w:val="24"/>
              </w:rP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standar</w:t>
            </w:r>
            <w:proofErr w:type="spellEnd"/>
            <w:r>
              <w:t xml:space="preserve"> untuk </w:t>
            </w:r>
            <w:proofErr w:type="spellStart"/>
            <w:r>
              <w:t>menampilkan</w:t>
            </w:r>
            <w:proofErr w:type="spellEnd"/>
            <w:r>
              <w:t xml:space="preserve"> output di Java. </w:t>
            </w:r>
            <w:proofErr w:type="spellStart"/>
            <w:r>
              <w:t>Variasi</w:t>
            </w:r>
            <w:proofErr w:type="spellEnd"/>
            <w:r>
              <w:t xml:space="preserve"> tipe data </w:t>
            </w:r>
            <w:proofErr w:type="spellStart"/>
            <w:r>
              <w:t>dipilih</w:t>
            </w:r>
            <w:proofErr w:type="spellEnd"/>
            <w:r>
              <w:t xml:space="preserve"> untuk </w:t>
            </w:r>
            <w:proofErr w:type="spellStart"/>
            <w:r>
              <w:t>mengilustrasi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di Java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nteks</w:t>
            </w:r>
            <w:proofErr w:type="spellEnd"/>
            <w:r>
              <w:t xml:space="preserve"> </w:t>
            </w:r>
            <w:proofErr w:type="spellStart"/>
            <w:r>
              <w:t>sederhana</w:t>
            </w:r>
            <w:proofErr w:type="spellEnd"/>
            <w:r>
              <w:t>.</w:t>
            </w:r>
          </w:p>
          <w:p w14:paraId="3E2EE49D" w14:textId="77777777" w:rsidR="0055698F" w:rsidRDefault="0055698F" w:rsidP="00B5545D"/>
        </w:tc>
      </w:tr>
      <w:tr w:rsidR="0055698F" w14:paraId="0B112AFE" w14:textId="77777777" w:rsidTr="00B5545D">
        <w:tc>
          <w:tcPr>
            <w:tcW w:w="9016" w:type="dxa"/>
            <w:gridSpan w:val="3"/>
          </w:tcPr>
          <w:p w14:paraId="68186615" w14:textId="77777777" w:rsidR="0055698F" w:rsidRPr="00D81CA3" w:rsidRDefault="0055698F" w:rsidP="00B5545D">
            <w:pPr>
              <w:contextualSpacing/>
            </w:pPr>
          </w:p>
        </w:tc>
      </w:tr>
    </w:tbl>
    <w:p w14:paraId="2CAB1350" w14:textId="77777777" w:rsidR="0055698F" w:rsidRDefault="0055698F" w:rsidP="0055698F">
      <w:pPr>
        <w:spacing w:after="0"/>
        <w:contextualSpacing/>
      </w:pPr>
    </w:p>
    <w:p w14:paraId="3A10B104" w14:textId="77777777" w:rsidR="0055698F" w:rsidRDefault="0055698F" w:rsidP="0055698F">
      <w:pPr>
        <w:spacing w:after="0"/>
        <w:contextualSpacing/>
      </w:pPr>
    </w:p>
    <w:p w14:paraId="0D0E0528" w14:textId="066E8B6D" w:rsidR="008C1C5C" w:rsidRDefault="008C1C5C" w:rsidP="007C2C08">
      <w:pPr>
        <w:spacing w:after="0"/>
        <w:contextualSpacing/>
      </w:pPr>
    </w:p>
    <w:p w14:paraId="59E797F5" w14:textId="24BD7729" w:rsidR="0055698F" w:rsidRDefault="0055698F" w:rsidP="007C2C08">
      <w:pPr>
        <w:spacing w:after="0"/>
        <w:contextualSpacing/>
      </w:pPr>
    </w:p>
    <w:p w14:paraId="13911B9E" w14:textId="40DD26F5" w:rsidR="0055698F" w:rsidRDefault="0055698F" w:rsidP="007C2C08">
      <w:pPr>
        <w:spacing w:after="0"/>
        <w:contextualSpacing/>
      </w:pPr>
    </w:p>
    <w:p w14:paraId="7F2C656F" w14:textId="653C4AC2" w:rsidR="0055698F" w:rsidRDefault="0055698F" w:rsidP="007C2C08">
      <w:pPr>
        <w:spacing w:after="0"/>
        <w:contextualSpacing/>
      </w:pPr>
    </w:p>
    <w:p w14:paraId="550CE2FF" w14:textId="6A6D2767" w:rsidR="0055698F" w:rsidRDefault="0055698F" w:rsidP="007C2C08">
      <w:pPr>
        <w:spacing w:after="0"/>
        <w:contextualSpacing/>
      </w:pPr>
    </w:p>
    <w:p w14:paraId="788D814B" w14:textId="67A60325" w:rsidR="0055698F" w:rsidRDefault="0055698F" w:rsidP="007C2C08">
      <w:pPr>
        <w:spacing w:after="0"/>
        <w:contextualSpacing/>
      </w:pPr>
    </w:p>
    <w:p w14:paraId="66D387AB" w14:textId="5C08942B" w:rsidR="0055698F" w:rsidRDefault="0055698F" w:rsidP="007C2C08">
      <w:pPr>
        <w:spacing w:after="0"/>
        <w:contextualSpacing/>
      </w:pPr>
    </w:p>
    <w:p w14:paraId="5D8FFC17" w14:textId="77C6EF0B" w:rsidR="0055698F" w:rsidRDefault="0055698F" w:rsidP="007C2C08">
      <w:pPr>
        <w:spacing w:after="0"/>
        <w:contextualSpacing/>
      </w:pPr>
    </w:p>
    <w:p w14:paraId="3A038C97" w14:textId="16B466FD" w:rsidR="0055698F" w:rsidRDefault="0055698F" w:rsidP="0055698F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lastRenderedPageBreak/>
        <w:t>Tugas</w:t>
      </w:r>
      <w:proofErr w:type="spellEnd"/>
      <w:r>
        <w:rPr>
          <w:b/>
          <w:bCs/>
        </w:rPr>
        <w:t xml:space="preserve">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698F" w14:paraId="1A2A41E4" w14:textId="77777777" w:rsidTr="00B5545D">
        <w:trPr>
          <w:trHeight w:val="394"/>
        </w:trPr>
        <w:tc>
          <w:tcPr>
            <w:tcW w:w="3005" w:type="dxa"/>
          </w:tcPr>
          <w:p w14:paraId="353546BC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7E777E2" w14:textId="77777777" w:rsidR="0055698F" w:rsidRDefault="0055698F" w:rsidP="00B554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5EEEDEB" w14:textId="77777777" w:rsidR="0055698F" w:rsidRDefault="0055698F" w:rsidP="00B554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5698F" w14:paraId="5FE83853" w14:textId="77777777" w:rsidTr="00B5545D">
        <w:tc>
          <w:tcPr>
            <w:tcW w:w="3005" w:type="dxa"/>
          </w:tcPr>
          <w:p w14:paraId="622E826C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HMAD DEEDADZ ASSYAUFIE</w:t>
            </w:r>
          </w:p>
          <w:p w14:paraId="2D4E44B9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49</w:t>
            </w:r>
          </w:p>
          <w:p w14:paraId="2EAF3EBB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14065764" w14:textId="77777777" w:rsidR="0055698F" w:rsidRDefault="0055698F" w:rsidP="00B5545D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Variable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253476E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7-08-2024</w:t>
            </w:r>
          </w:p>
        </w:tc>
      </w:tr>
      <w:tr w:rsidR="0055698F" w14:paraId="3F9E8880" w14:textId="77777777" w:rsidTr="00B5545D">
        <w:tc>
          <w:tcPr>
            <w:tcW w:w="9016" w:type="dxa"/>
            <w:gridSpan w:val="3"/>
          </w:tcPr>
          <w:p w14:paraId="6AC5C189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5698F" w14:paraId="6804E5AF" w14:textId="77777777" w:rsidTr="00B5545D">
        <w:tc>
          <w:tcPr>
            <w:tcW w:w="9016" w:type="dxa"/>
            <w:gridSpan w:val="3"/>
          </w:tcPr>
          <w:p w14:paraId="3FE76759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2B749ACC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3363594E" w14:textId="77777777" w:rsidR="0055698F" w:rsidRPr="007043ED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  <w:rPr>
                <w:rFonts w:ascii="Courier New" w:hAnsi="Courier New" w:cs="Courier New"/>
                <w:b/>
                <w:bCs/>
                <w:i/>
                <w:iCs/>
              </w:rPr>
            </w:pP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int a = 55555555555;</w:t>
            </w:r>
          </w:p>
          <w:p w14:paraId="0565CCF9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2D751272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Masalah: Angka </w:t>
            </w:r>
            <w:proofErr w:type="spellStart"/>
            <w:r>
              <w:t>terlalu</w:t>
            </w:r>
            <w:proofErr w:type="spellEnd"/>
            <w:r>
              <w:t xml:space="preserve"> besar untuk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int</w:t>
            </w:r>
            <w:r>
              <w:t>.</w:t>
            </w:r>
          </w:p>
          <w:p w14:paraId="7F517CC5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Solusi: </w:t>
            </w:r>
            <w:proofErr w:type="spellStart"/>
            <w:r>
              <w:t>Gunakan</w:t>
            </w:r>
            <w:proofErr w:type="spellEnd"/>
            <w:r>
              <w:t xml:space="preserve">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long</w:t>
            </w:r>
            <w:r>
              <w:t>.</w:t>
            </w:r>
          </w:p>
          <w:p w14:paraId="742C9E34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6EBE2ED8" w14:textId="77777777" w:rsidR="0055698F" w:rsidRPr="007043ED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  <w:rPr>
                <w:rFonts w:ascii="Courier New" w:hAnsi="Courier New" w:cs="Courier New"/>
                <w:b/>
                <w:bCs/>
                <w:i/>
                <w:iCs/>
              </w:rPr>
            </w:pP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byte b = 4444444444;</w:t>
            </w:r>
          </w:p>
          <w:p w14:paraId="1117FB59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601247F1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Masalah: Angka </w:t>
            </w:r>
            <w:proofErr w:type="spellStart"/>
            <w:r>
              <w:t>terlalu</w:t>
            </w:r>
            <w:proofErr w:type="spellEnd"/>
            <w:r>
              <w:t xml:space="preserve"> besar untuk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byte</w:t>
            </w:r>
            <w:r>
              <w:t>.</w:t>
            </w:r>
          </w:p>
          <w:p w14:paraId="385ED4BF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Solusi: </w:t>
            </w:r>
            <w:proofErr w:type="spellStart"/>
            <w:r>
              <w:t>Gunakan</w:t>
            </w:r>
            <w:proofErr w:type="spellEnd"/>
            <w:r>
              <w:t xml:space="preserve">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long</w:t>
            </w:r>
            <w:r>
              <w:t>.</w:t>
            </w:r>
          </w:p>
          <w:p w14:paraId="29148851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13BE589B" w14:textId="77777777" w:rsidR="0055698F" w:rsidRPr="007043ED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  <w:rPr>
                <w:rFonts w:ascii="Courier New" w:hAnsi="Courier New" w:cs="Courier New"/>
                <w:b/>
                <w:bCs/>
                <w:i/>
                <w:iCs/>
              </w:rPr>
            </w:pP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float c = 12.345678910f;</w:t>
            </w:r>
          </w:p>
          <w:p w14:paraId="0859E93C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7C555BBD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Masalah: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</w:t>
            </w:r>
            <w:proofErr w:type="spellStart"/>
            <w:r>
              <w:t>tinggi</w:t>
            </w:r>
            <w:proofErr w:type="spellEnd"/>
            <w:r>
              <w:t xml:space="preserve"> untuk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float</w:t>
            </w:r>
            <w:r>
              <w:t>.</w:t>
            </w:r>
          </w:p>
          <w:p w14:paraId="71AD63A8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Solusi: </w:t>
            </w:r>
            <w:proofErr w:type="spellStart"/>
            <w:r>
              <w:t>Gunakan</w:t>
            </w:r>
            <w:proofErr w:type="spellEnd"/>
            <w:r>
              <w:t xml:space="preserve">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double</w:t>
            </w:r>
            <w:r>
              <w:t>.</w:t>
            </w:r>
          </w:p>
          <w:p w14:paraId="23D529EE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43B659B7" w14:textId="77777777" w:rsidR="0055698F" w:rsidRPr="007043ED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  <w:rPr>
                <w:rFonts w:ascii="Courier New" w:hAnsi="Courier New" w:cs="Courier New"/>
                <w:b/>
                <w:bCs/>
                <w:i/>
                <w:iCs/>
              </w:rPr>
            </w:pP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double d = 12.345678910d;</w:t>
            </w:r>
          </w:p>
          <w:p w14:paraId="459C9B8B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24080A13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Masalah: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,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akhiran</w:t>
            </w:r>
            <w:proofErr w:type="spellEnd"/>
            <w:r>
              <w:t xml:space="preserve">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d</w:t>
            </w:r>
            <w:r>
              <w:t xml:space="preserve"> bisa </w:t>
            </w:r>
            <w:proofErr w:type="spellStart"/>
            <w:r>
              <w:t>dihilangkan</w:t>
            </w:r>
            <w:proofErr w:type="spellEnd"/>
            <w:r>
              <w:t>.</w:t>
            </w:r>
          </w:p>
          <w:p w14:paraId="637747ED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Solusi: </w:t>
            </w:r>
            <w:proofErr w:type="spellStart"/>
            <w:r>
              <w:t>Biarkan</w:t>
            </w:r>
            <w:proofErr w:type="spellEnd"/>
            <w:r>
              <w:t xml:space="preserve"> atau </w:t>
            </w:r>
            <w:proofErr w:type="spellStart"/>
            <w:r>
              <w:t>hilangkan</w:t>
            </w:r>
            <w:proofErr w:type="spellEnd"/>
            <w:r>
              <w:t xml:space="preserve">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d</w:t>
            </w:r>
            <w:r>
              <w:t>.</w:t>
            </w:r>
          </w:p>
          <w:p w14:paraId="720F44CF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4ECFA0C0" w14:textId="77777777" w:rsidR="0055698F" w:rsidRPr="007043ED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  <w:rPr>
                <w:rFonts w:ascii="Courier New" w:hAnsi="Courier New" w:cs="Courier New"/>
                <w:b/>
                <w:bCs/>
                <w:i/>
                <w:iCs/>
              </w:rPr>
            </w:pP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char e = '</w:t>
            </w:r>
            <w:proofErr w:type="spellStart"/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abc</w:t>
            </w:r>
            <w:proofErr w:type="spellEnd"/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';</w:t>
            </w:r>
          </w:p>
          <w:p w14:paraId="0E56C0CB" w14:textId="77777777" w:rsidR="0055698F" w:rsidRDefault="0055698F" w:rsidP="00B5545D">
            <w:pPr>
              <w:pStyle w:val="ListParagraph"/>
              <w:spacing w:after="0" w:line="240" w:lineRule="auto"/>
              <w:ind w:left="360"/>
            </w:pPr>
          </w:p>
          <w:p w14:paraId="312ED376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Masalah: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bisa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>.</w:t>
            </w:r>
          </w:p>
          <w:p w14:paraId="6C7313AE" w14:textId="77777777" w:rsidR="0055698F" w:rsidRDefault="0055698F" w:rsidP="0055698F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1080"/>
            </w:pPr>
            <w:r>
              <w:t xml:space="preserve">Solusi: </w:t>
            </w:r>
            <w:proofErr w:type="spellStart"/>
            <w:r>
              <w:t>Gunakan</w:t>
            </w:r>
            <w:proofErr w:type="spellEnd"/>
            <w:r>
              <w:t xml:space="preserve"> tipe </w:t>
            </w:r>
            <w:r w:rsidRPr="007043ED">
              <w:rPr>
                <w:rFonts w:ascii="Courier New" w:hAnsi="Courier New" w:cs="Courier New"/>
                <w:b/>
                <w:bCs/>
                <w:i/>
                <w:iCs/>
              </w:rPr>
              <w:t>String</w:t>
            </w:r>
            <w:r>
              <w:t xml:space="preserve"> atau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>.</w:t>
            </w:r>
          </w:p>
          <w:p w14:paraId="15C6F4CC" w14:textId="77777777" w:rsidR="0055698F" w:rsidRDefault="0055698F" w:rsidP="00B5545D">
            <w:pPr>
              <w:pStyle w:val="ListParagraph"/>
              <w:spacing w:after="0" w:line="240" w:lineRule="auto"/>
              <w:ind w:left="1080"/>
            </w:pPr>
          </w:p>
          <w:p w14:paraId="0CA9EFE2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6E64664C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1CB57077" w14:textId="77777777" w:rsidR="0055698F" w:rsidRDefault="0055698F" w:rsidP="0055698F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hyperlink r:id="rId11" w:history="1">
              <w:r w:rsidRPr="00ED207B">
                <w:rPr>
                  <w:rStyle w:val="Hyperlink"/>
                </w:rPr>
                <w:t>https://youtu.be/OjY8ByJE_bA</w:t>
              </w:r>
            </w:hyperlink>
          </w:p>
          <w:p w14:paraId="77A84CA2" w14:textId="77777777" w:rsidR="0055698F" w:rsidRDefault="0055698F" w:rsidP="0055698F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 w:rsidRPr="007043ED">
              <w:t>https://youtu.be/at27jZTFWe8</w:t>
            </w:r>
          </w:p>
          <w:p w14:paraId="0E90E707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67FBBAE7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>
              <w:t xml:space="preserve">  (</w:t>
            </w:r>
            <w:proofErr w:type="gramEnd"/>
            <w:r>
              <w:t xml:space="preserve">jika </w:t>
            </w:r>
            <w:proofErr w:type="spellStart"/>
            <w:r>
              <w:t>ada</w:t>
            </w:r>
            <w:proofErr w:type="spellEnd"/>
            <w:r>
              <w:t xml:space="preserve">). </w:t>
            </w:r>
          </w:p>
          <w:p w14:paraId="3F3E1512" w14:textId="77777777" w:rsidR="0055698F" w:rsidRDefault="0055698F" w:rsidP="00B5545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>
              <w:t xml:space="preserve">  (</w:t>
            </w:r>
            <w:proofErr w:type="gramEnd"/>
            <w:r>
              <w:t xml:space="preserve">jika </w:t>
            </w:r>
            <w:proofErr w:type="spellStart"/>
            <w:r>
              <w:t>ada</w:t>
            </w:r>
            <w:proofErr w:type="spellEnd"/>
            <w:r>
              <w:t>).</w:t>
            </w:r>
          </w:p>
          <w:p w14:paraId="4BBB359F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</w:tr>
      <w:tr w:rsidR="0055698F" w14:paraId="6A065CCC" w14:textId="77777777" w:rsidTr="00B5545D">
        <w:tc>
          <w:tcPr>
            <w:tcW w:w="9016" w:type="dxa"/>
            <w:gridSpan w:val="3"/>
          </w:tcPr>
          <w:p w14:paraId="1EEC4B02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55698F" w14:paraId="5926CA30" w14:textId="77777777" w:rsidTr="00B5545D">
        <w:tc>
          <w:tcPr>
            <w:tcW w:w="9016" w:type="dxa"/>
            <w:gridSpan w:val="3"/>
          </w:tcPr>
          <w:p w14:paraId="1122EC7B" w14:textId="77777777" w:rsidR="0055698F" w:rsidRDefault="0055698F" w:rsidP="00B5545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3D6F385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6848D7B5" w14:textId="77777777" w:rsidR="0055698F" w:rsidRDefault="0055698F" w:rsidP="00B5545D">
            <w:pPr>
              <w:pStyle w:val="ListParagraph"/>
              <w:spacing w:after="0" w:line="240" w:lineRule="auto"/>
            </w:pPr>
            <w:r w:rsidRPr="0051387A">
              <w:t xml:space="preserve">Solusi yang </w:t>
            </w:r>
            <w:proofErr w:type="spellStart"/>
            <w:r w:rsidRPr="0051387A">
              <w:t>diusulkan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adalah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dengan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mengganti</w:t>
            </w:r>
            <w:proofErr w:type="spellEnd"/>
            <w:r w:rsidRPr="0051387A">
              <w:t xml:space="preserve"> tipe data yang </w:t>
            </w:r>
            <w:proofErr w:type="spellStart"/>
            <w:r w:rsidRPr="0051387A">
              <w:t>tidak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sesuai</w:t>
            </w:r>
            <w:proofErr w:type="spellEnd"/>
            <w:r w:rsidRPr="0051387A">
              <w:t xml:space="preserve"> di </w:t>
            </w:r>
            <w:proofErr w:type="spellStart"/>
            <w:r w:rsidRPr="0051387A">
              <w:t>dalam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kode</w:t>
            </w:r>
            <w:proofErr w:type="spellEnd"/>
            <w:r w:rsidRPr="0051387A">
              <w:t xml:space="preserve">: </w:t>
            </w:r>
            <w:proofErr w:type="spellStart"/>
            <w:r w:rsidRPr="0051387A">
              <w:t>variabel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a</w:t>
            </w:r>
            <w:r w:rsidRPr="0051387A">
              <w:t xml:space="preserve"> yang </w:t>
            </w:r>
            <w:proofErr w:type="spellStart"/>
            <w:r w:rsidRPr="0051387A">
              <w:t>awalnya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int</w:t>
            </w:r>
            <w:r w:rsidRPr="0051387A">
              <w:t xml:space="preserve"> </w:t>
            </w:r>
            <w:proofErr w:type="spellStart"/>
            <w:r w:rsidRPr="0051387A">
              <w:t>diubah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menjadi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long</w:t>
            </w:r>
            <w:r w:rsidRPr="0051387A">
              <w:t xml:space="preserve"> </w:t>
            </w:r>
            <w:proofErr w:type="spellStart"/>
            <w:r w:rsidRPr="0051387A">
              <w:t>karen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angkany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terlalu</w:t>
            </w:r>
            <w:proofErr w:type="spellEnd"/>
            <w:r w:rsidRPr="0051387A">
              <w:t xml:space="preserve"> besar untuk </w:t>
            </w:r>
            <w:proofErr w:type="spellStart"/>
            <w:r w:rsidRPr="0051387A">
              <w:t>ditampung</w:t>
            </w:r>
            <w:proofErr w:type="spellEnd"/>
            <w:r w:rsidRPr="0051387A">
              <w:t xml:space="preserve"> oleh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int</w:t>
            </w:r>
            <w:r w:rsidRPr="0051387A">
              <w:t xml:space="preserve">. Hal yang sama </w:t>
            </w:r>
            <w:proofErr w:type="spellStart"/>
            <w:r w:rsidRPr="0051387A">
              <w:t>berlaku</w:t>
            </w:r>
            <w:proofErr w:type="spellEnd"/>
            <w:r w:rsidRPr="0051387A">
              <w:t xml:space="preserve"> untuk </w:t>
            </w:r>
            <w:proofErr w:type="spellStart"/>
            <w:r w:rsidRPr="0051387A">
              <w:t>variabel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b</w:t>
            </w:r>
            <w:r w:rsidRPr="0051387A">
              <w:t xml:space="preserve">, yang </w:t>
            </w:r>
            <w:proofErr w:type="spellStart"/>
            <w:r w:rsidRPr="0051387A">
              <w:t>diubah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dari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byte</w:t>
            </w:r>
            <w:r w:rsidRPr="0051387A">
              <w:t xml:space="preserve"> </w:t>
            </w:r>
            <w:proofErr w:type="spellStart"/>
            <w:r w:rsidRPr="0051387A">
              <w:t>menjadi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long</w:t>
            </w:r>
            <w:r w:rsidRPr="0051387A">
              <w:t xml:space="preserve"> </w:t>
            </w:r>
            <w:proofErr w:type="spellStart"/>
            <w:r w:rsidRPr="0051387A">
              <w:t>karen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nilainy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jauh</w:t>
            </w:r>
            <w:proofErr w:type="spellEnd"/>
            <w:r w:rsidRPr="0051387A">
              <w:t xml:space="preserve"> di </w:t>
            </w:r>
            <w:proofErr w:type="spellStart"/>
            <w:r w:rsidRPr="0051387A">
              <w:t>luar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jangkauan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byte</w:t>
            </w:r>
            <w:r w:rsidRPr="0051387A">
              <w:t xml:space="preserve">. </w:t>
            </w:r>
            <w:proofErr w:type="spellStart"/>
            <w:r w:rsidRPr="0051387A">
              <w:t>Kemudian</w:t>
            </w:r>
            <w:proofErr w:type="spellEnd"/>
            <w:r w:rsidRPr="0051387A">
              <w:t xml:space="preserve">, tipe data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float</w:t>
            </w:r>
            <w:r w:rsidRPr="0051387A">
              <w:t xml:space="preserve"> pada </w:t>
            </w:r>
            <w:proofErr w:type="spellStart"/>
            <w:r w:rsidRPr="0051387A">
              <w:t>variabel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c</w:t>
            </w:r>
            <w:r w:rsidRPr="0051387A">
              <w:t xml:space="preserve"> </w:t>
            </w:r>
            <w:proofErr w:type="spellStart"/>
            <w:r w:rsidRPr="0051387A">
              <w:t>diganti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menjadi</w:t>
            </w:r>
            <w:proofErr w:type="spellEnd"/>
            <w:r w:rsidRPr="0051387A">
              <w:t xml:space="preserve"> double untuk menjaga </w:t>
            </w:r>
            <w:proofErr w:type="spellStart"/>
            <w:r w:rsidRPr="0051387A">
              <w:t>presisi</w:t>
            </w:r>
            <w:proofErr w:type="spellEnd"/>
            <w:r>
              <w:t xml:space="preserve"> </w:t>
            </w:r>
            <w:proofErr w:type="spellStart"/>
            <w:r w:rsidRPr="0051387A">
              <w:t>angk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desimalnya</w:t>
            </w:r>
            <w:proofErr w:type="spellEnd"/>
            <w:r w:rsidRPr="0051387A">
              <w:t xml:space="preserve">. </w:t>
            </w:r>
            <w:proofErr w:type="spellStart"/>
            <w:r w:rsidRPr="0051387A">
              <w:t>Variabel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d</w:t>
            </w:r>
            <w:r w:rsidRPr="0051387A">
              <w:t xml:space="preserve"> </w:t>
            </w:r>
            <w:proofErr w:type="spellStart"/>
            <w:r w:rsidRPr="0051387A">
              <w:t>tetap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double</w:t>
            </w:r>
            <w:r w:rsidRPr="0051387A">
              <w:t xml:space="preserve">, tapi </w:t>
            </w:r>
            <w:proofErr w:type="spellStart"/>
            <w:r w:rsidRPr="0051387A">
              <w:t>akhiran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d</w:t>
            </w:r>
            <w:r w:rsidRPr="0051387A">
              <w:t xml:space="preserve"> bisa </w:t>
            </w:r>
            <w:proofErr w:type="spellStart"/>
            <w:r w:rsidRPr="0051387A">
              <w:t>dihilangkan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karen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sebenarnya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tidak</w:t>
            </w:r>
            <w:proofErr w:type="spellEnd"/>
            <w:r w:rsidRPr="0051387A">
              <w:t xml:space="preserve"> diperlukan. </w:t>
            </w:r>
            <w:proofErr w:type="spellStart"/>
            <w:r w:rsidRPr="0051387A">
              <w:t>Terakhir</w:t>
            </w:r>
            <w:proofErr w:type="spellEnd"/>
            <w:r w:rsidRPr="0051387A">
              <w:t xml:space="preserve">, tipe data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 w:rsidRPr="0051387A">
              <w:t xml:space="preserve"> pada </w:t>
            </w:r>
            <w:proofErr w:type="spellStart"/>
            <w:r w:rsidRPr="0051387A">
              <w:t>variabel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e</w:t>
            </w:r>
            <w:r w:rsidRPr="0051387A">
              <w:t xml:space="preserve"> </w:t>
            </w:r>
            <w:proofErr w:type="spellStart"/>
            <w:r w:rsidRPr="0051387A">
              <w:t>diganti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menjadi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String</w:t>
            </w:r>
            <w:r w:rsidRPr="0051387A">
              <w:t xml:space="preserve"> jika </w:t>
            </w:r>
            <w:proofErr w:type="spellStart"/>
            <w:r w:rsidRPr="0051387A">
              <w:t>ingin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menyimpan</w:t>
            </w:r>
            <w:proofErr w:type="spellEnd"/>
            <w:r w:rsidRPr="0051387A">
              <w:t xml:space="preserve"> lebih </w:t>
            </w:r>
            <w:proofErr w:type="spellStart"/>
            <w:r w:rsidRPr="0051387A">
              <w:t>dari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satu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karakter</w:t>
            </w:r>
            <w:proofErr w:type="spellEnd"/>
            <w:r w:rsidRPr="0051387A">
              <w:t xml:space="preserve">, atau </w:t>
            </w:r>
            <w:proofErr w:type="spellStart"/>
            <w:r w:rsidRPr="0051387A">
              <w:t>cukup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simpan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satu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karakter</w:t>
            </w:r>
            <w:proofErr w:type="spellEnd"/>
            <w:r w:rsidRPr="0051387A">
              <w:t xml:space="preserve"> saja </w:t>
            </w:r>
            <w:proofErr w:type="spellStart"/>
            <w:r w:rsidRPr="0051387A">
              <w:t>kalau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tetap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mau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pakai</w:t>
            </w:r>
            <w:proofErr w:type="spellEnd"/>
            <w:r w:rsidRPr="0051387A"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 w:rsidRPr="0051387A">
              <w:t xml:space="preserve">. </w:t>
            </w:r>
            <w:proofErr w:type="spellStart"/>
            <w:r w:rsidRPr="0051387A">
              <w:t>Dengan</w:t>
            </w:r>
            <w:proofErr w:type="spellEnd"/>
            <w:r w:rsidRPr="0051387A">
              <w:t xml:space="preserve"> perubahan ini, </w:t>
            </w:r>
            <w:proofErr w:type="spellStart"/>
            <w:r w:rsidRPr="0051387A">
              <w:t>kode</w:t>
            </w:r>
            <w:proofErr w:type="spellEnd"/>
            <w:r w:rsidRPr="0051387A">
              <w:t xml:space="preserve"> bisa </w:t>
            </w:r>
            <w:proofErr w:type="spellStart"/>
            <w:r w:rsidRPr="0051387A">
              <w:t>berjalan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lancar</w:t>
            </w:r>
            <w:proofErr w:type="spellEnd"/>
            <w:r w:rsidRPr="0051387A">
              <w:t xml:space="preserve"> </w:t>
            </w:r>
            <w:proofErr w:type="spellStart"/>
            <w:r w:rsidRPr="0051387A">
              <w:t>tanpa</w:t>
            </w:r>
            <w:proofErr w:type="spellEnd"/>
            <w:r w:rsidRPr="0051387A">
              <w:t xml:space="preserve"> error.</w:t>
            </w:r>
          </w:p>
          <w:p w14:paraId="4D8822E7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7AAFE430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48D1F156" w14:textId="77777777" w:rsidR="0055698F" w:rsidRDefault="0055698F" w:rsidP="00B5545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3924394C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3DB6F645" w14:textId="77777777" w:rsidR="0055698F" w:rsidRDefault="0055698F" w:rsidP="00B5545D">
            <w:pPr>
              <w:pStyle w:val="ListParagraph"/>
              <w:spacing w:after="0" w:line="240" w:lineRule="auto"/>
            </w:pPr>
            <w:r>
              <w:t xml:space="preserve">Solusi ini </w:t>
            </w:r>
            <w:proofErr w:type="spellStart"/>
            <w:r>
              <w:t>mengatasi</w:t>
            </w:r>
            <w:proofErr w:type="spellEnd"/>
            <w:r>
              <w:t xml:space="preserve"> error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tipe data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int</w:t>
            </w:r>
            <w:r>
              <w:t xml:space="preserve"> dan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byte</w:t>
            </w:r>
            <w:r>
              <w:t xml:space="preserve"> pada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a</w:t>
            </w:r>
            <w:r>
              <w:t xml:space="preserve"> dan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b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long</w:t>
            </w:r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walnya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besar. Tipe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float</w:t>
            </w:r>
            <w:r>
              <w:t xml:space="preserve"> pada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c</w:t>
            </w:r>
            <w:r>
              <w:t xml:space="preserve"> </w:t>
            </w:r>
            <w:proofErr w:type="spellStart"/>
            <w:r>
              <w:t>digant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double</w:t>
            </w:r>
            <w:r>
              <w:t xml:space="preserve"> untuk </w:t>
            </w:r>
            <w:proofErr w:type="spellStart"/>
            <w:r>
              <w:t>menangani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 xml:space="preserve">. Untuk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d</w:t>
            </w:r>
            <w:r>
              <w:t xml:space="preserve">, </w:t>
            </w:r>
            <w:proofErr w:type="spellStart"/>
            <w:r>
              <w:t>akhiran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d</w:t>
            </w:r>
            <w:r>
              <w:t xml:space="preserve"> </w:t>
            </w:r>
            <w:proofErr w:type="spellStart"/>
            <w:r>
              <w:t>dihilangkan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diperlukan. </w:t>
            </w:r>
            <w:proofErr w:type="spellStart"/>
            <w:r>
              <w:t>Terakhir</w:t>
            </w:r>
            <w:proofErr w:type="spellEnd"/>
            <w:r>
              <w:t xml:space="preserve">, tipe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char</w:t>
            </w:r>
            <w:r>
              <w:t xml:space="preserve"> pada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e</w:t>
            </w:r>
            <w:r w:rsidRPr="0051387A"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t>digant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 w:rsidRPr="0051387A">
              <w:rPr>
                <w:rStyle w:val="HTMLCode"/>
                <w:rFonts w:eastAsiaTheme="minorHAnsi"/>
                <w:b/>
                <w:bCs/>
                <w:i/>
                <w:iCs/>
              </w:rPr>
              <w:t>String</w:t>
            </w:r>
            <w:r>
              <w:t xml:space="preserve"> untuk </w:t>
            </w:r>
            <w:proofErr w:type="spellStart"/>
            <w:r>
              <w:t>menyimpan</w:t>
            </w:r>
            <w:proofErr w:type="spellEnd"/>
            <w:r>
              <w:t xml:space="preserve"> lebih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. </w:t>
            </w:r>
            <w:proofErr w:type="spellStart"/>
            <w:r>
              <w:t>Setiap</w:t>
            </w:r>
            <w:proofErr w:type="spellEnd"/>
            <w:r>
              <w:t xml:space="preserve"> perubahan langsung </w:t>
            </w:r>
            <w:proofErr w:type="spellStart"/>
            <w:r>
              <w:t>menyesuaikan</w:t>
            </w:r>
            <w:proofErr w:type="spellEnd"/>
            <w:r>
              <w:t xml:space="preserve"> tipe d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simpan</w:t>
            </w:r>
            <w:proofErr w:type="spellEnd"/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error.</w:t>
            </w:r>
          </w:p>
          <w:p w14:paraId="2F1290DB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764BE896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</w:tr>
      <w:tr w:rsidR="0055698F" w14:paraId="43531192" w14:textId="77777777" w:rsidTr="00B5545D">
        <w:tc>
          <w:tcPr>
            <w:tcW w:w="9016" w:type="dxa"/>
            <w:gridSpan w:val="3"/>
          </w:tcPr>
          <w:p w14:paraId="40276B7B" w14:textId="77777777" w:rsidR="0055698F" w:rsidRDefault="0055698F" w:rsidP="00B5545D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55698F" w14:paraId="1727FEF4" w14:textId="77777777" w:rsidTr="00B5545D">
        <w:tc>
          <w:tcPr>
            <w:tcW w:w="9016" w:type="dxa"/>
            <w:gridSpan w:val="3"/>
          </w:tcPr>
          <w:p w14:paraId="64D5D73E" w14:textId="77777777" w:rsidR="0055698F" w:rsidRDefault="0055698F" w:rsidP="00B5545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desain </w:t>
            </w:r>
            <w:proofErr w:type="spellStart"/>
            <w:r>
              <w:t>solusi</w:t>
            </w:r>
            <w:proofErr w:type="spellEnd"/>
            <w:r>
              <w:t xml:space="preserve"> atau </w:t>
            </w:r>
            <w:proofErr w:type="spellStart"/>
            <w:r>
              <w:t>algoritma</w:t>
            </w:r>
            <w:proofErr w:type="spellEnd"/>
            <w:r>
              <w:br/>
            </w:r>
            <w:r>
              <w:br/>
              <w:t xml:space="preserve">Solusi: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int</w:t>
            </w:r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long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lalu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byte</w:t>
            </w:r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long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juga,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variable pada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yang </w:t>
            </w:r>
            <w:proofErr w:type="spellStart"/>
            <w:r>
              <w:t>semula</w:t>
            </w:r>
            <w:proofErr w:type="spell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‘</w:t>
            </w:r>
            <w:proofErr w:type="spellStart"/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abc</w:t>
            </w:r>
            <w:proofErr w:type="spellEnd"/>
            <w:proofErr w:type="gramStart"/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’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proofErr w:type="gram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‘a’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saja, bisa juga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String</w:t>
            </w:r>
            <w:r>
              <w:t xml:space="preserve"> agar variable </w:t>
            </w:r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‘</w:t>
            </w:r>
            <w:proofErr w:type="spellStart"/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abc</w:t>
            </w:r>
            <w:proofErr w:type="spellEnd"/>
            <w:r w:rsidRPr="0051387A">
              <w:rPr>
                <w:rFonts w:ascii="Courier New" w:hAnsi="Courier New" w:cs="Courier New"/>
                <w:b/>
                <w:bCs/>
                <w:i/>
                <w:iCs/>
              </w:rPr>
              <w:t>’</w:t>
            </w:r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 xml:space="preserve"> dan </w:t>
            </w:r>
            <w:proofErr w:type="spellStart"/>
            <w:r>
              <w:t>tetap</w:t>
            </w:r>
            <w:proofErr w:type="spellEnd"/>
            <w:r>
              <w:t xml:space="preserve"> sama.</w:t>
            </w:r>
            <w:r>
              <w:br/>
              <w:t xml:space="preserve"> </w:t>
            </w:r>
          </w:p>
          <w:p w14:paraId="7AAF511E" w14:textId="77777777" w:rsidR="0055698F" w:rsidRDefault="0055698F" w:rsidP="00B5545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luaran  </w:t>
            </w:r>
          </w:p>
          <w:p w14:paraId="32C7E5CF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39C7FE0E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</w:rPr>
              <w:t>Code:</w:t>
            </w:r>
          </w:p>
          <w:p w14:paraId="486A4058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2336" behindDoc="1" locked="0" layoutInCell="1" allowOverlap="1" wp14:anchorId="3584D704" wp14:editId="4439817B">
                  <wp:simplePos x="0" y="0"/>
                  <wp:positionH relativeFrom="column">
                    <wp:posOffset>755197</wp:posOffset>
                  </wp:positionH>
                  <wp:positionV relativeFrom="paragraph">
                    <wp:posOffset>103777</wp:posOffset>
                  </wp:positionV>
                  <wp:extent cx="3929380" cy="1762760"/>
                  <wp:effectExtent l="0" t="0" r="0" b="8890"/>
                  <wp:wrapTight wrapText="bothSides">
                    <wp:wrapPolygon edited="0">
                      <wp:start x="0" y="0"/>
                      <wp:lineTo x="0" y="21476"/>
                      <wp:lineTo x="21467" y="21476"/>
                      <wp:lineTo x="21467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9380" cy="1762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3340F8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C502B2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A93844E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8476CB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722942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49A76AF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4C7DB3D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232677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2B7EB76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4D106A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1F91E0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D016820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</w:rPr>
              <w:t>Luaran:</w:t>
            </w:r>
          </w:p>
          <w:p w14:paraId="6A048A4F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3360" behindDoc="1" locked="0" layoutInCell="1" allowOverlap="1" wp14:anchorId="6D293209" wp14:editId="607161C1">
                  <wp:simplePos x="0" y="0"/>
                  <wp:positionH relativeFrom="column">
                    <wp:posOffset>788035</wp:posOffset>
                  </wp:positionH>
                  <wp:positionV relativeFrom="paragraph">
                    <wp:posOffset>66040</wp:posOffset>
                  </wp:positionV>
                  <wp:extent cx="3926205" cy="805180"/>
                  <wp:effectExtent l="0" t="0" r="0" b="0"/>
                  <wp:wrapTight wrapText="bothSides">
                    <wp:wrapPolygon edited="0">
                      <wp:start x="0" y="0"/>
                      <wp:lineTo x="0" y="20953"/>
                      <wp:lineTo x="21485" y="20953"/>
                      <wp:lineTo x="21485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6205" cy="805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B3AEE1D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ECD9A3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0A1F4FE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04072E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3854F2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C3A6455" w14:textId="77777777" w:rsidR="0055698F" w:rsidRPr="000E3CB5" w:rsidRDefault="0055698F" w:rsidP="00B5545D">
            <w:pPr>
              <w:rPr>
                <w:b/>
                <w:bCs/>
              </w:rPr>
            </w:pPr>
          </w:p>
        </w:tc>
      </w:tr>
      <w:tr w:rsidR="0055698F" w14:paraId="02043DB2" w14:textId="77777777" w:rsidTr="00B5545D">
        <w:tc>
          <w:tcPr>
            <w:tcW w:w="9016" w:type="dxa"/>
            <w:gridSpan w:val="3"/>
          </w:tcPr>
          <w:p w14:paraId="746C83AB" w14:textId="77777777" w:rsidR="0055698F" w:rsidRDefault="0055698F" w:rsidP="00B5545D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55698F" w14:paraId="03032AF0" w14:textId="77777777" w:rsidTr="00B5545D">
        <w:tc>
          <w:tcPr>
            <w:tcW w:w="9016" w:type="dxa"/>
            <w:gridSpan w:val="3"/>
          </w:tcPr>
          <w:p w14:paraId="77BF91D4" w14:textId="77777777" w:rsidR="0055698F" w:rsidRDefault="0055698F" w:rsidP="00B5545D">
            <w:pPr>
              <w:pStyle w:val="ListParagraph"/>
              <w:spacing w:after="0" w:line="240" w:lineRule="auto"/>
            </w:pPr>
            <w:r>
              <w:t>Evaluasi</w:t>
            </w:r>
          </w:p>
          <w:p w14:paraId="0B4A6CC1" w14:textId="77777777" w:rsidR="0055698F" w:rsidRDefault="0055698F" w:rsidP="00B5545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ini?</w:t>
            </w:r>
          </w:p>
          <w:p w14:paraId="413AE089" w14:textId="77777777" w:rsidR="0055698F" w:rsidRDefault="0055698F" w:rsidP="00B5545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</w:p>
          <w:p w14:paraId="0AC4B8FF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  <w:r>
              <w:t xml:space="preserve">Kode ini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. </w:t>
            </w:r>
            <w:proofErr w:type="spellStart"/>
            <w:r>
              <w:t>Penggunaan</w:t>
            </w:r>
            <w:proofErr w:type="spellEnd"/>
            <w:r>
              <w:t xml:space="preserve"> long untuk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u</w:t>
            </w:r>
            <w:r>
              <w:t xml:space="preserve"> dan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n</w:t>
            </w:r>
            <w:r>
              <w:t xml:space="preserve"> sudah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 besar, tapi </w:t>
            </w:r>
            <w:proofErr w:type="spellStart"/>
            <w:r>
              <w:t>sebaiknya</w:t>
            </w:r>
            <w:proofErr w:type="spellEnd"/>
            <w:r>
              <w:t xml:space="preserve">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akhiran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L</w:t>
            </w:r>
            <w:r>
              <w:t xml:space="preserve"> </w:t>
            </w:r>
            <w:proofErr w:type="spellStart"/>
            <w:r>
              <w:t>daripada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l</w:t>
            </w:r>
            <w:r>
              <w:t xml:space="preserve"> agar </w:t>
            </w:r>
            <w:proofErr w:type="spellStart"/>
            <w:r>
              <w:t>tidak</w:t>
            </w:r>
            <w:proofErr w:type="spellEnd"/>
            <w:r>
              <w:t xml:space="preserve"> bingung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1</w:t>
            </w:r>
            <w:r>
              <w:t xml:space="preserve">. Nilai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float</w:t>
            </w:r>
            <w:r>
              <w:t xml:space="preserve"> pada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i</w:t>
            </w:r>
            <w:proofErr w:type="spellEnd"/>
            <w:r>
              <w:t xml:space="preserve"> </w:t>
            </w:r>
            <w:proofErr w:type="spellStart"/>
            <w:r>
              <w:t>bakal</w:t>
            </w:r>
            <w:proofErr w:type="spellEnd"/>
            <w:r>
              <w:t xml:space="preserve"> </w:t>
            </w:r>
            <w:proofErr w:type="spellStart"/>
            <w:r>
              <w:t>dibulatkan</w:t>
            </w:r>
            <w:proofErr w:type="spellEnd"/>
            <w:r>
              <w:t xml:space="preserve"> </w:t>
            </w:r>
            <w:proofErr w:type="spellStart"/>
            <w:r>
              <w:t>sedikit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float</w:t>
            </w:r>
            <w:r>
              <w:t xml:space="preserve"> yang </w:t>
            </w:r>
            <w:proofErr w:type="spellStart"/>
            <w:r>
              <w:t>terbatas</w:t>
            </w:r>
            <w:proofErr w:type="spellEnd"/>
            <w:r>
              <w:t xml:space="preserve">, </w:t>
            </w:r>
            <w:proofErr w:type="spellStart"/>
            <w:r>
              <w:t>sedangkan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double</w:t>
            </w:r>
            <w:r>
              <w:t xml:space="preserve"> di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b</w:t>
            </w:r>
            <w:r>
              <w:t xml:space="preserve"> lebih </w:t>
            </w:r>
            <w:proofErr w:type="spellStart"/>
            <w:r>
              <w:t>akurat</w:t>
            </w:r>
            <w:proofErr w:type="spellEnd"/>
            <w:r>
              <w:t xml:space="preserve"> untuk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 xml:space="preserve">.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char</w:t>
            </w:r>
            <w:r>
              <w:t xml:space="preserve"> untuk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seperti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lastRenderedPageBreak/>
              <w:t>'a'</w:t>
            </w:r>
            <w:r>
              <w:t xml:space="preserve"> juga sudah pas. </w:t>
            </w:r>
            <w:proofErr w:type="spellStart"/>
            <w:r>
              <w:t>Cuma</w:t>
            </w:r>
            <w:proofErr w:type="spellEnd"/>
            <w:r>
              <w:t xml:space="preserve">, 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waspad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yang </w:t>
            </w:r>
            <w:proofErr w:type="spellStart"/>
            <w:r>
              <w:t>hilang</w:t>
            </w:r>
            <w:proofErr w:type="spellEnd"/>
            <w:r>
              <w:t xml:space="preserve"> di </w:t>
            </w:r>
            <w:r w:rsidRPr="000E3CB5">
              <w:rPr>
                <w:rFonts w:ascii="Courier New" w:hAnsi="Courier New" w:cs="Courier New"/>
                <w:b/>
                <w:bCs/>
                <w:i/>
                <w:iCs/>
              </w:rPr>
              <w:t>float</w:t>
            </w:r>
            <w:r>
              <w:t>.</w:t>
            </w:r>
          </w:p>
          <w:p w14:paraId="37F9BE38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</w:tc>
      </w:tr>
      <w:tr w:rsidR="0055698F" w14:paraId="3C1B63A0" w14:textId="77777777" w:rsidTr="00B5545D">
        <w:tc>
          <w:tcPr>
            <w:tcW w:w="9016" w:type="dxa"/>
            <w:gridSpan w:val="3"/>
          </w:tcPr>
          <w:p w14:paraId="2B92DC55" w14:textId="77777777" w:rsidR="0055698F" w:rsidRPr="00D81CA3" w:rsidRDefault="0055698F" w:rsidP="00B5545D">
            <w:pPr>
              <w:contextualSpacing/>
            </w:pPr>
          </w:p>
        </w:tc>
      </w:tr>
    </w:tbl>
    <w:p w14:paraId="01C9CB31" w14:textId="77777777" w:rsidR="0055698F" w:rsidRDefault="0055698F" w:rsidP="0055698F">
      <w:pPr>
        <w:spacing w:after="0"/>
        <w:contextualSpacing/>
      </w:pPr>
    </w:p>
    <w:p w14:paraId="25CD8065" w14:textId="1AD38E8B" w:rsidR="0055698F" w:rsidRDefault="0055698F" w:rsidP="007C2C08">
      <w:pPr>
        <w:spacing w:after="0"/>
        <w:contextualSpacing/>
      </w:pPr>
    </w:p>
    <w:p w14:paraId="411023BE" w14:textId="2338012C" w:rsidR="0055698F" w:rsidRDefault="0055698F" w:rsidP="007C2C08">
      <w:pPr>
        <w:spacing w:after="0"/>
        <w:contextualSpacing/>
      </w:pPr>
    </w:p>
    <w:p w14:paraId="3691C3F6" w14:textId="11177914" w:rsidR="0055698F" w:rsidRDefault="0055698F" w:rsidP="007C2C08">
      <w:pPr>
        <w:spacing w:after="0"/>
        <w:contextualSpacing/>
      </w:pPr>
    </w:p>
    <w:p w14:paraId="4C8CBD65" w14:textId="4E4AB052" w:rsidR="0055698F" w:rsidRDefault="0055698F" w:rsidP="007C2C08">
      <w:pPr>
        <w:spacing w:after="0"/>
        <w:contextualSpacing/>
      </w:pPr>
    </w:p>
    <w:p w14:paraId="225B1175" w14:textId="1AB97CEA" w:rsidR="0055698F" w:rsidRDefault="0055698F" w:rsidP="007C2C08">
      <w:pPr>
        <w:spacing w:after="0"/>
        <w:contextualSpacing/>
      </w:pPr>
    </w:p>
    <w:p w14:paraId="58F9D474" w14:textId="03584FDE" w:rsidR="0055698F" w:rsidRDefault="0055698F" w:rsidP="007C2C08">
      <w:pPr>
        <w:spacing w:after="0"/>
        <w:contextualSpacing/>
      </w:pPr>
    </w:p>
    <w:p w14:paraId="6DFCB670" w14:textId="12EFC8C6" w:rsidR="0055698F" w:rsidRDefault="0055698F" w:rsidP="007C2C08">
      <w:pPr>
        <w:spacing w:after="0"/>
        <w:contextualSpacing/>
      </w:pPr>
    </w:p>
    <w:p w14:paraId="13F5FE91" w14:textId="5F33C1B6" w:rsidR="0055698F" w:rsidRDefault="0055698F" w:rsidP="007C2C08">
      <w:pPr>
        <w:spacing w:after="0"/>
        <w:contextualSpacing/>
      </w:pPr>
    </w:p>
    <w:p w14:paraId="5F9B566E" w14:textId="654FA8B4" w:rsidR="0055698F" w:rsidRDefault="0055698F" w:rsidP="007C2C08">
      <w:pPr>
        <w:spacing w:after="0"/>
        <w:contextualSpacing/>
      </w:pPr>
    </w:p>
    <w:p w14:paraId="3C07ED10" w14:textId="171E5954" w:rsidR="0055698F" w:rsidRDefault="0055698F" w:rsidP="007C2C08">
      <w:pPr>
        <w:spacing w:after="0"/>
        <w:contextualSpacing/>
      </w:pPr>
    </w:p>
    <w:p w14:paraId="0255AF2E" w14:textId="2C2E2C03" w:rsidR="0055698F" w:rsidRDefault="0055698F" w:rsidP="007C2C08">
      <w:pPr>
        <w:spacing w:after="0"/>
        <w:contextualSpacing/>
      </w:pPr>
    </w:p>
    <w:p w14:paraId="025B40B1" w14:textId="01CD895E" w:rsidR="0055698F" w:rsidRDefault="0055698F" w:rsidP="007C2C08">
      <w:pPr>
        <w:spacing w:after="0"/>
        <w:contextualSpacing/>
      </w:pPr>
    </w:p>
    <w:p w14:paraId="451B7E11" w14:textId="4AC03560" w:rsidR="0055698F" w:rsidRDefault="0055698F" w:rsidP="007C2C08">
      <w:pPr>
        <w:spacing w:after="0"/>
        <w:contextualSpacing/>
      </w:pPr>
    </w:p>
    <w:p w14:paraId="4ACC88F4" w14:textId="23AED3C1" w:rsidR="0055698F" w:rsidRDefault="0055698F" w:rsidP="007C2C08">
      <w:pPr>
        <w:spacing w:after="0"/>
        <w:contextualSpacing/>
      </w:pPr>
    </w:p>
    <w:p w14:paraId="04FE6829" w14:textId="2EEEA697" w:rsidR="0055698F" w:rsidRDefault="0055698F" w:rsidP="007C2C08">
      <w:pPr>
        <w:spacing w:after="0"/>
        <w:contextualSpacing/>
      </w:pPr>
    </w:p>
    <w:p w14:paraId="1479C374" w14:textId="1E4BEF64" w:rsidR="0055698F" w:rsidRDefault="0055698F" w:rsidP="007C2C08">
      <w:pPr>
        <w:spacing w:after="0"/>
        <w:contextualSpacing/>
      </w:pPr>
    </w:p>
    <w:p w14:paraId="622B9649" w14:textId="3D3148E2" w:rsidR="0055698F" w:rsidRDefault="0055698F" w:rsidP="007C2C08">
      <w:pPr>
        <w:spacing w:after="0"/>
        <w:contextualSpacing/>
      </w:pPr>
    </w:p>
    <w:p w14:paraId="26C5E231" w14:textId="10832E59" w:rsidR="0055698F" w:rsidRDefault="0055698F" w:rsidP="007C2C08">
      <w:pPr>
        <w:spacing w:after="0"/>
        <w:contextualSpacing/>
      </w:pPr>
    </w:p>
    <w:p w14:paraId="1395B6D2" w14:textId="71934963" w:rsidR="0055698F" w:rsidRDefault="0055698F" w:rsidP="007C2C08">
      <w:pPr>
        <w:spacing w:after="0"/>
        <w:contextualSpacing/>
      </w:pPr>
    </w:p>
    <w:p w14:paraId="3A735686" w14:textId="75CB1A62" w:rsidR="0055698F" w:rsidRDefault="0055698F" w:rsidP="007C2C08">
      <w:pPr>
        <w:spacing w:after="0"/>
        <w:contextualSpacing/>
      </w:pPr>
    </w:p>
    <w:p w14:paraId="0BC01B4A" w14:textId="63E398C2" w:rsidR="0055698F" w:rsidRDefault="0055698F" w:rsidP="007C2C08">
      <w:pPr>
        <w:spacing w:after="0"/>
        <w:contextualSpacing/>
      </w:pPr>
    </w:p>
    <w:p w14:paraId="2D683121" w14:textId="113192FC" w:rsidR="0055698F" w:rsidRDefault="0055698F" w:rsidP="007C2C08">
      <w:pPr>
        <w:spacing w:after="0"/>
        <w:contextualSpacing/>
      </w:pPr>
    </w:p>
    <w:p w14:paraId="35E098C7" w14:textId="0451CBDC" w:rsidR="0055698F" w:rsidRDefault="0055698F" w:rsidP="007C2C08">
      <w:pPr>
        <w:spacing w:after="0"/>
        <w:contextualSpacing/>
      </w:pPr>
    </w:p>
    <w:p w14:paraId="510667ED" w14:textId="7DCDC0FE" w:rsidR="0055698F" w:rsidRDefault="0055698F" w:rsidP="007C2C08">
      <w:pPr>
        <w:spacing w:after="0"/>
        <w:contextualSpacing/>
      </w:pPr>
    </w:p>
    <w:p w14:paraId="5971BE91" w14:textId="7BA8A8E6" w:rsidR="0055698F" w:rsidRDefault="0055698F" w:rsidP="007C2C08">
      <w:pPr>
        <w:spacing w:after="0"/>
        <w:contextualSpacing/>
      </w:pPr>
    </w:p>
    <w:p w14:paraId="106472CC" w14:textId="7894BDAB" w:rsidR="0055698F" w:rsidRDefault="0055698F" w:rsidP="007C2C08">
      <w:pPr>
        <w:spacing w:after="0"/>
        <w:contextualSpacing/>
      </w:pPr>
    </w:p>
    <w:p w14:paraId="7D3D46D9" w14:textId="32D3EB3E" w:rsidR="0055698F" w:rsidRDefault="0055698F" w:rsidP="007C2C08">
      <w:pPr>
        <w:spacing w:after="0"/>
        <w:contextualSpacing/>
      </w:pPr>
    </w:p>
    <w:p w14:paraId="06F47F78" w14:textId="6CCADF2E" w:rsidR="0055698F" w:rsidRDefault="0055698F" w:rsidP="007C2C08">
      <w:pPr>
        <w:spacing w:after="0"/>
        <w:contextualSpacing/>
      </w:pPr>
    </w:p>
    <w:p w14:paraId="3DE0D794" w14:textId="75BB29F2" w:rsidR="0055698F" w:rsidRDefault="0055698F" w:rsidP="007C2C08">
      <w:pPr>
        <w:spacing w:after="0"/>
        <w:contextualSpacing/>
      </w:pPr>
    </w:p>
    <w:p w14:paraId="2845194F" w14:textId="7DE8B0DB" w:rsidR="0055698F" w:rsidRDefault="0055698F" w:rsidP="007C2C08">
      <w:pPr>
        <w:spacing w:after="0"/>
        <w:contextualSpacing/>
      </w:pPr>
    </w:p>
    <w:p w14:paraId="62D5B47F" w14:textId="3B7A5E8E" w:rsidR="0055698F" w:rsidRDefault="0055698F" w:rsidP="007C2C08">
      <w:pPr>
        <w:spacing w:after="0"/>
        <w:contextualSpacing/>
      </w:pPr>
    </w:p>
    <w:p w14:paraId="608A2F12" w14:textId="303CBC4D" w:rsidR="0055698F" w:rsidRDefault="0055698F" w:rsidP="007C2C08">
      <w:pPr>
        <w:spacing w:after="0"/>
        <w:contextualSpacing/>
      </w:pPr>
    </w:p>
    <w:p w14:paraId="2510ABFE" w14:textId="0BA2F6D5" w:rsidR="0055698F" w:rsidRDefault="0055698F" w:rsidP="007C2C08">
      <w:pPr>
        <w:spacing w:after="0"/>
        <w:contextualSpacing/>
      </w:pPr>
    </w:p>
    <w:p w14:paraId="05E40EC4" w14:textId="19173053" w:rsidR="0055698F" w:rsidRDefault="0055698F" w:rsidP="007C2C08">
      <w:pPr>
        <w:spacing w:after="0"/>
        <w:contextualSpacing/>
      </w:pPr>
    </w:p>
    <w:p w14:paraId="29A59FB1" w14:textId="51EC2456" w:rsidR="0055698F" w:rsidRDefault="0055698F" w:rsidP="007C2C08">
      <w:pPr>
        <w:spacing w:after="0"/>
        <w:contextualSpacing/>
      </w:pPr>
    </w:p>
    <w:p w14:paraId="6B3AEBAE" w14:textId="4E705664" w:rsidR="0055698F" w:rsidRDefault="0055698F" w:rsidP="007C2C08">
      <w:pPr>
        <w:spacing w:after="0"/>
        <w:contextualSpacing/>
      </w:pPr>
    </w:p>
    <w:p w14:paraId="46AF0E9F" w14:textId="44D0D0DD" w:rsidR="0055698F" w:rsidRDefault="0055698F" w:rsidP="007C2C08">
      <w:pPr>
        <w:spacing w:after="0"/>
        <w:contextualSpacing/>
      </w:pPr>
    </w:p>
    <w:p w14:paraId="19E985BB" w14:textId="2EBC0970" w:rsidR="0055698F" w:rsidRDefault="0055698F" w:rsidP="007C2C08">
      <w:pPr>
        <w:spacing w:after="0"/>
        <w:contextualSpacing/>
      </w:pPr>
    </w:p>
    <w:p w14:paraId="7EC2D17E" w14:textId="12EBDDBD" w:rsidR="0055698F" w:rsidRDefault="0055698F" w:rsidP="007C2C08">
      <w:pPr>
        <w:spacing w:after="0"/>
        <w:contextualSpacing/>
      </w:pPr>
    </w:p>
    <w:p w14:paraId="7DA66503" w14:textId="737E1D9F" w:rsidR="0055698F" w:rsidRDefault="0055698F" w:rsidP="007C2C08">
      <w:pPr>
        <w:spacing w:after="0"/>
        <w:contextualSpacing/>
      </w:pPr>
    </w:p>
    <w:p w14:paraId="48434E94" w14:textId="592A5A4E" w:rsidR="0055698F" w:rsidRDefault="0055698F" w:rsidP="007C2C08">
      <w:pPr>
        <w:spacing w:after="0"/>
        <w:contextualSpacing/>
      </w:pPr>
    </w:p>
    <w:p w14:paraId="48D75AAC" w14:textId="08BE4763" w:rsidR="0055698F" w:rsidRDefault="0055698F" w:rsidP="007C2C08">
      <w:pPr>
        <w:spacing w:after="0"/>
        <w:contextualSpacing/>
      </w:pPr>
    </w:p>
    <w:p w14:paraId="06C55EB6" w14:textId="5CCF1301" w:rsidR="0055698F" w:rsidRDefault="0055698F" w:rsidP="007C2C08">
      <w:pPr>
        <w:spacing w:after="0"/>
        <w:contextualSpacing/>
      </w:pPr>
    </w:p>
    <w:p w14:paraId="0F18F19F" w14:textId="4AFA1596" w:rsidR="0055698F" w:rsidRDefault="0055698F" w:rsidP="007C2C08">
      <w:pPr>
        <w:spacing w:after="0"/>
        <w:contextualSpacing/>
      </w:pPr>
    </w:p>
    <w:p w14:paraId="771AF780" w14:textId="6095EBCC" w:rsidR="0055698F" w:rsidRDefault="0055698F" w:rsidP="007C2C08">
      <w:pPr>
        <w:spacing w:after="0"/>
        <w:contextualSpacing/>
      </w:pPr>
    </w:p>
    <w:p w14:paraId="580CD550" w14:textId="6ADC4E74" w:rsidR="0055698F" w:rsidRDefault="0055698F" w:rsidP="0055698F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lastRenderedPageBreak/>
        <w:t>Tugas</w:t>
      </w:r>
      <w:proofErr w:type="spellEnd"/>
      <w:r>
        <w:rPr>
          <w:b/>
          <w:bCs/>
        </w:rPr>
        <w:t xml:space="preserve">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698F" w14:paraId="75FD2437" w14:textId="77777777" w:rsidTr="00B5545D">
        <w:trPr>
          <w:trHeight w:val="394"/>
        </w:trPr>
        <w:tc>
          <w:tcPr>
            <w:tcW w:w="3005" w:type="dxa"/>
          </w:tcPr>
          <w:p w14:paraId="7F60355A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8EBAEFD" w14:textId="77777777" w:rsidR="0055698F" w:rsidRDefault="0055698F" w:rsidP="00B554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4A4EBF6" w14:textId="77777777" w:rsidR="0055698F" w:rsidRDefault="0055698F" w:rsidP="00B554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5698F" w14:paraId="7543B136" w14:textId="77777777" w:rsidTr="00B5545D">
        <w:tc>
          <w:tcPr>
            <w:tcW w:w="3005" w:type="dxa"/>
          </w:tcPr>
          <w:p w14:paraId="0B6348E5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HMAD DEEDADZ ASSYAUFIE</w:t>
            </w:r>
          </w:p>
          <w:p w14:paraId="7AF036DB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49</w:t>
            </w:r>
          </w:p>
          <w:p w14:paraId="6C755C34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6D5F1F6A" w14:textId="77777777" w:rsidR="0055698F" w:rsidRDefault="0055698F" w:rsidP="00B5545D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onver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(Latihan 4)</w:t>
            </w:r>
          </w:p>
        </w:tc>
        <w:tc>
          <w:tcPr>
            <w:tcW w:w="3006" w:type="dxa"/>
          </w:tcPr>
          <w:p w14:paraId="75450E54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-08-2024</w:t>
            </w:r>
          </w:p>
        </w:tc>
      </w:tr>
      <w:tr w:rsidR="0055698F" w14:paraId="2C46B2BB" w14:textId="77777777" w:rsidTr="00B5545D">
        <w:tc>
          <w:tcPr>
            <w:tcW w:w="9016" w:type="dxa"/>
            <w:gridSpan w:val="3"/>
          </w:tcPr>
          <w:p w14:paraId="40F258D5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5698F" w14:paraId="35494007" w14:textId="77777777" w:rsidTr="00B5545D">
        <w:tc>
          <w:tcPr>
            <w:tcW w:w="9016" w:type="dxa"/>
            <w:gridSpan w:val="3"/>
          </w:tcPr>
          <w:p w14:paraId="2F43711F" w14:textId="77777777" w:rsidR="0055698F" w:rsidRDefault="0055698F" w:rsidP="0055698F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49578D26" w14:textId="77777777" w:rsidR="0055698F" w:rsidRDefault="0055698F" w:rsidP="0055698F">
            <w:pPr>
              <w:pStyle w:val="ListParagraph"/>
              <w:numPr>
                <w:ilvl w:val="1"/>
                <w:numId w:val="34"/>
              </w:numPr>
              <w:spacing w:after="0" w:line="240" w:lineRule="auto"/>
            </w:pPr>
            <w:proofErr w:type="spellStart"/>
            <w:r w:rsidRPr="00ED0605">
              <w:rPr>
                <w:b/>
                <w:bCs/>
              </w:rPr>
              <w:t>Permasalahan</w:t>
            </w:r>
            <w:proofErr w:type="spellEnd"/>
            <w:r w:rsidRPr="00ED0605">
              <w:rPr>
                <w:b/>
                <w:bCs/>
              </w:rPr>
              <w:t xml:space="preserve">: </w:t>
            </w:r>
            <w:r>
              <w:t xml:space="preserve">Kode ini </w:t>
            </w:r>
            <w:proofErr w:type="spellStart"/>
            <w:r>
              <w:t>bertujuan</w:t>
            </w:r>
            <w:proofErr w:type="spellEnd"/>
            <w:r>
              <w:t xml:space="preserve"> untuk </w:t>
            </w: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onversi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tipe data di Java dan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an </w:t>
            </w:r>
            <w:proofErr w:type="spellStart"/>
            <w:r>
              <w:t>setelah</w:t>
            </w:r>
            <w:proofErr w:type="spellEnd"/>
            <w:r>
              <w:t xml:space="preserve"> konversi.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nteks</w:t>
            </w:r>
            <w:proofErr w:type="spellEnd"/>
            <w:r>
              <w:t xml:space="preserve"> ini,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tipe data yang </w:t>
            </w:r>
            <w:proofErr w:type="spellStart"/>
            <w:r>
              <w:t>berbeda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, dan </w:t>
            </w:r>
            <w:proofErr w:type="spellStart"/>
            <w:r>
              <w:t>beberapa</w:t>
            </w:r>
            <w:proofErr w:type="spellEnd"/>
            <w:r>
              <w:t xml:space="preserve"> konversi dilakukan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tipe data ke tipe data lain.</w:t>
            </w:r>
          </w:p>
          <w:p w14:paraId="3ECED14F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1F4089C2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ED0605">
              <w:rPr>
                <w:b/>
                <w:bCs/>
              </w:rPr>
              <w:t>Variabel</w:t>
            </w:r>
            <w:proofErr w:type="spellEnd"/>
            <w:r w:rsidRPr="00ED0605">
              <w:rPr>
                <w:b/>
                <w:bCs/>
              </w:rPr>
              <w:t>:</w:t>
            </w:r>
          </w:p>
          <w:p w14:paraId="09F1AAF3" w14:textId="77777777" w:rsidR="0055698F" w:rsidRDefault="0055698F" w:rsidP="00B5545D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1737ED18" w14:textId="77777777" w:rsidR="0055698F" w:rsidRPr="00ED0605" w:rsidRDefault="0055698F" w:rsidP="0055698F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0"/>
                <w:szCs w:val="20"/>
                <w:lang w:eastAsia="en-ID"/>
              </w:rPr>
              <w:t>first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(int):</w:t>
            </w:r>
          </w:p>
          <w:p w14:paraId="578F69C4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Tipe Data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int</w:t>
            </w:r>
          </w:p>
          <w:p w14:paraId="33D958F3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Nilai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: 5</w:t>
            </w:r>
          </w:p>
          <w:p w14:paraId="34362677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Deskrip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In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dalah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integer ya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k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konver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menjad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long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.</w:t>
            </w:r>
          </w:p>
          <w:p w14:paraId="1C6E61F3" w14:textId="77777777" w:rsidR="0055698F" w:rsidRPr="00ED0605" w:rsidRDefault="0055698F" w:rsidP="0055698F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0"/>
                <w:szCs w:val="20"/>
                <w:lang w:eastAsia="en-ID"/>
              </w:rPr>
              <w:t>second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(char):</w:t>
            </w:r>
          </w:p>
          <w:p w14:paraId="51B05C07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Tipe Data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char</w:t>
            </w:r>
          </w:p>
          <w:p w14:paraId="75C74D95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Nilai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: 'L'</w:t>
            </w:r>
          </w:p>
          <w:p w14:paraId="79F8538C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Deskrip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In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dalah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karakter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ya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k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konver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menjad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short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.</w:t>
            </w:r>
          </w:p>
          <w:p w14:paraId="46AA1CF7" w14:textId="77777777" w:rsidR="0055698F" w:rsidRPr="00ED0605" w:rsidRDefault="0055698F" w:rsidP="0055698F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0"/>
                <w:szCs w:val="20"/>
                <w:lang w:eastAsia="en-ID"/>
              </w:rPr>
              <w:t>third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(String):</w:t>
            </w:r>
          </w:p>
          <w:p w14:paraId="07261A5B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Tipe Data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String</w:t>
            </w:r>
          </w:p>
          <w:p w14:paraId="5BCDDABE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Nilai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: "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mobi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"</w:t>
            </w:r>
          </w:p>
          <w:p w14:paraId="034D8205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Deskrip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In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dalah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string ya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hanya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tampilk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tanpa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konvers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karena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String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tidak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bisa langsu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konver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ke tipe data lain seperti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char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atau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int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.</w:t>
            </w:r>
          </w:p>
          <w:p w14:paraId="4F81A8DF" w14:textId="77777777" w:rsidR="0055698F" w:rsidRPr="00ED0605" w:rsidRDefault="0055698F" w:rsidP="0055698F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0"/>
                <w:szCs w:val="20"/>
                <w:lang w:eastAsia="en-ID"/>
              </w:rPr>
              <w:t>four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(double):</w:t>
            </w:r>
          </w:p>
          <w:p w14:paraId="3C384F8D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Tipe Data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double</w:t>
            </w:r>
          </w:p>
          <w:p w14:paraId="5750AB37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Nilai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: 5.0</w:t>
            </w:r>
          </w:p>
          <w:p w14:paraId="4CC53266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Deskrip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In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dalah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double ya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k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konver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menjad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int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.</w:t>
            </w:r>
          </w:p>
          <w:p w14:paraId="442B4F97" w14:textId="77777777" w:rsidR="0055698F" w:rsidRPr="00ED0605" w:rsidRDefault="0055698F" w:rsidP="0055698F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0"/>
                <w:szCs w:val="20"/>
                <w:lang w:eastAsia="en-ID"/>
              </w:rPr>
              <w:t>five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(float):</w:t>
            </w:r>
          </w:p>
          <w:p w14:paraId="4C993A35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Tipe Data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float</w:t>
            </w:r>
          </w:p>
          <w:p w14:paraId="2D5AE1BD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Nilai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: 5.0f</w:t>
            </w:r>
          </w:p>
          <w:p w14:paraId="1292EB60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Deskrip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In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dalah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float ya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k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konver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menjad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int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.</w:t>
            </w:r>
          </w:p>
          <w:p w14:paraId="295C81F1" w14:textId="77777777" w:rsidR="0055698F" w:rsidRPr="00ED0605" w:rsidRDefault="0055698F" w:rsidP="0055698F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0"/>
                <w:szCs w:val="20"/>
                <w:lang w:eastAsia="en-ID"/>
              </w:rPr>
              <w:t>six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(int):</w:t>
            </w:r>
          </w:p>
          <w:p w14:paraId="5CF1B9A4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Tipe Data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int</w:t>
            </w:r>
          </w:p>
          <w:p w14:paraId="406BA02B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Nilai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: -5</w:t>
            </w:r>
          </w:p>
          <w:p w14:paraId="7BEC786B" w14:textId="77777777" w:rsidR="0055698F" w:rsidRPr="00ED0605" w:rsidRDefault="0055698F" w:rsidP="0055698F">
            <w:pPr>
              <w:pStyle w:val="ListParagraph"/>
              <w:numPr>
                <w:ilvl w:val="1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ED0605"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  <w:t>Deskrip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: Ini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dalah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integer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eng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nila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negatif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yang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akan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dikonvers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menjadi</w:t>
            </w:r>
            <w:proofErr w:type="spellEnd"/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tipe </w:t>
            </w:r>
            <w:r w:rsidRPr="00ED0605">
              <w:rPr>
                <w:rFonts w:eastAsia="Times New Roman" w:cstheme="minorHAnsi"/>
                <w:sz w:val="20"/>
                <w:szCs w:val="20"/>
                <w:lang w:eastAsia="en-ID"/>
              </w:rPr>
              <w:t>float</w:t>
            </w:r>
            <w:r w:rsidRPr="00ED0605">
              <w:rPr>
                <w:rFonts w:eastAsia="Times New Roman" w:cstheme="minorHAnsi"/>
                <w:sz w:val="24"/>
                <w:szCs w:val="24"/>
                <w:lang w:eastAsia="en-ID"/>
              </w:rPr>
              <w:t>.</w:t>
            </w:r>
          </w:p>
          <w:p w14:paraId="39D4A92B" w14:textId="77777777" w:rsidR="0055698F" w:rsidRPr="004B026C" w:rsidRDefault="0055698F" w:rsidP="00B5545D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2E6A99AF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4A9697DB" w14:textId="77777777" w:rsidR="0055698F" w:rsidRDefault="0055698F" w:rsidP="00B5545D">
            <w:pPr>
              <w:ind w:left="360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E4C78C4" w14:textId="77777777" w:rsidR="0055698F" w:rsidRDefault="0055698F" w:rsidP="00B5545D">
            <w:pPr>
              <w:ind w:left="360"/>
            </w:pPr>
            <w:r>
              <w:t xml:space="preserve">         </w:t>
            </w:r>
          </w:p>
          <w:p w14:paraId="26C1A044" w14:textId="77777777" w:rsidR="0055698F" w:rsidRDefault="0055698F" w:rsidP="00B5545D">
            <w:r>
              <w:t xml:space="preserve">                  </w:t>
            </w:r>
            <w:r w:rsidRPr="00C77043">
              <w:t>https://youtu.be/at27jZTFWe8</w:t>
            </w:r>
          </w:p>
          <w:p w14:paraId="6D2E18DB" w14:textId="77777777" w:rsidR="0055698F" w:rsidRDefault="0055698F" w:rsidP="00B5545D"/>
          <w:p w14:paraId="1C7C86B1" w14:textId="77777777" w:rsidR="0055698F" w:rsidRDefault="0055698F" w:rsidP="00B5545D">
            <w:pPr>
              <w:ind w:left="360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). </w:t>
            </w:r>
          </w:p>
          <w:p w14:paraId="7047F4F6" w14:textId="77777777" w:rsidR="0055698F" w:rsidRDefault="0055698F" w:rsidP="00B5545D">
            <w:pPr>
              <w:ind w:left="360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.</w:t>
            </w:r>
          </w:p>
          <w:p w14:paraId="138D7835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</w:tr>
      <w:tr w:rsidR="0055698F" w14:paraId="28CA7DE4" w14:textId="77777777" w:rsidTr="00B5545D">
        <w:tc>
          <w:tcPr>
            <w:tcW w:w="9016" w:type="dxa"/>
            <w:gridSpan w:val="3"/>
          </w:tcPr>
          <w:p w14:paraId="562A1DEA" w14:textId="77777777" w:rsidR="0055698F" w:rsidRDefault="0055698F" w:rsidP="00B554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55698F" w14:paraId="40130C6F" w14:textId="77777777" w:rsidTr="00B5545D">
        <w:tc>
          <w:tcPr>
            <w:tcW w:w="9016" w:type="dxa"/>
            <w:gridSpan w:val="3"/>
          </w:tcPr>
          <w:p w14:paraId="7B4C4C2C" w14:textId="77777777" w:rsidR="0055698F" w:rsidRDefault="0055698F" w:rsidP="00B5545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3913249A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2E700216" w14:textId="77777777" w:rsidR="0055698F" w:rsidRDefault="0055698F" w:rsidP="00B5545D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ini </w:t>
            </w:r>
            <w:proofErr w:type="spellStart"/>
            <w:r>
              <w:t>bertujuan</w:t>
            </w:r>
            <w:proofErr w:type="spellEnd"/>
            <w:r>
              <w:t xml:space="preserve"> untuk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wal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tipe data yang </w:t>
            </w:r>
            <w:proofErr w:type="spellStart"/>
            <w:r>
              <w:t>berbeda</w:t>
            </w:r>
            <w:proofErr w:type="spellEnd"/>
            <w:r>
              <w:t xml:space="preserve"> dan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telah </w:t>
            </w:r>
            <w:proofErr w:type="spellStart"/>
            <w:r>
              <w:t>dikonversi</w:t>
            </w:r>
            <w:proofErr w:type="spellEnd"/>
            <w:r>
              <w:t xml:space="preserve"> ke tipe data lain yang </w:t>
            </w:r>
            <w:proofErr w:type="spellStart"/>
            <w:r>
              <w:t>kompatibel</w:t>
            </w:r>
            <w:proofErr w:type="spellEnd"/>
            <w:r>
              <w:t xml:space="preserve">. </w:t>
            </w:r>
          </w:p>
          <w:p w14:paraId="1A0CCD2D" w14:textId="77777777" w:rsidR="0055698F" w:rsidRDefault="0055698F" w:rsidP="0055698F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 w:rsidRPr="00DE6355">
              <w:rPr>
                <w:b/>
                <w:bCs/>
              </w:rPr>
              <w:t>Deklarasi</w:t>
            </w:r>
            <w:proofErr w:type="spellEnd"/>
            <w:r w:rsidRPr="00DE6355">
              <w:rPr>
                <w:b/>
                <w:bCs/>
              </w:rPr>
              <w:t xml:space="preserve"> </w:t>
            </w:r>
            <w:proofErr w:type="spellStart"/>
            <w:r w:rsidRPr="00DE6355">
              <w:rPr>
                <w:b/>
                <w:bCs/>
              </w:rPr>
              <w:t>Variabel</w:t>
            </w:r>
            <w:proofErr w:type="spellEnd"/>
            <w:r w:rsidRPr="00DE6355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Mendefinisikan</w:t>
            </w:r>
            <w:proofErr w:type="spellEnd"/>
            <w:r>
              <w:t xml:space="preserve"> </w:t>
            </w:r>
            <w:proofErr w:type="spellStart"/>
            <w:r>
              <w:t>enam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tipe data </w:t>
            </w:r>
            <w:proofErr w:type="spellStart"/>
            <w:r>
              <w:t>berbeda</w:t>
            </w:r>
            <w:proofErr w:type="spellEnd"/>
            <w:r>
              <w:t xml:space="preserve"> (</w:t>
            </w:r>
            <w:r w:rsidRPr="003624EA">
              <w:rPr>
                <w:b/>
                <w:bCs/>
                <w:i/>
                <w:iCs/>
              </w:rPr>
              <w:t>int</w:t>
            </w:r>
            <w:r>
              <w:t xml:space="preserve">, </w:t>
            </w:r>
            <w:r w:rsidRPr="003624EA">
              <w:rPr>
                <w:b/>
                <w:bCs/>
                <w:i/>
                <w:iCs/>
              </w:rPr>
              <w:t>char</w:t>
            </w:r>
            <w:r>
              <w:t xml:space="preserve">, </w:t>
            </w:r>
            <w:r w:rsidRPr="003624EA">
              <w:rPr>
                <w:b/>
                <w:bCs/>
                <w:i/>
                <w:iCs/>
              </w:rPr>
              <w:t>String</w:t>
            </w:r>
            <w:r>
              <w:t xml:space="preserve">, </w:t>
            </w:r>
            <w:r w:rsidRPr="003624EA">
              <w:rPr>
                <w:b/>
                <w:bCs/>
                <w:i/>
                <w:iCs/>
              </w:rPr>
              <w:t>doubl</w:t>
            </w:r>
            <w:r>
              <w:t xml:space="preserve">e, </w:t>
            </w:r>
            <w:r w:rsidRPr="003624EA">
              <w:rPr>
                <w:b/>
                <w:bCs/>
                <w:i/>
                <w:iCs/>
              </w:rPr>
              <w:t>float</w:t>
            </w:r>
            <w:r>
              <w:t xml:space="preserve">, </w:t>
            </w:r>
            <w:r w:rsidRPr="003624EA">
              <w:rPr>
                <w:b/>
                <w:bCs/>
                <w:i/>
                <w:iCs/>
              </w:rPr>
              <w:t>int</w:t>
            </w:r>
            <w:r>
              <w:t>).</w:t>
            </w:r>
          </w:p>
          <w:p w14:paraId="78280040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319E8D57" w14:textId="77777777" w:rsidR="0055698F" w:rsidRDefault="0055698F" w:rsidP="0055698F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 w:rsidRPr="00DE6355">
              <w:rPr>
                <w:b/>
                <w:bCs/>
              </w:rPr>
              <w:t>Menampilkan</w:t>
            </w:r>
            <w:proofErr w:type="spellEnd"/>
            <w:r w:rsidRPr="00DE6355">
              <w:rPr>
                <w:b/>
                <w:bCs/>
              </w:rPr>
              <w:t xml:space="preserve"> Nilai Awal:</w:t>
            </w:r>
            <w:r>
              <w:t xml:space="preserve"> </w:t>
            </w: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konversi.</w:t>
            </w:r>
          </w:p>
          <w:p w14:paraId="2AA10046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7D9443B6" w14:textId="77777777" w:rsidR="0055698F" w:rsidRDefault="0055698F" w:rsidP="0055698F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 w:rsidRPr="00DE6355">
              <w:rPr>
                <w:b/>
                <w:bCs/>
              </w:rPr>
              <w:t>Konversi Tipe Data:</w:t>
            </w:r>
            <w:r>
              <w:t xml:space="preserve"> </w:t>
            </w:r>
            <w:proofErr w:type="spellStart"/>
            <w:r>
              <w:t>Mengonver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ke tipe data lain yang </w:t>
            </w:r>
            <w:proofErr w:type="spellStart"/>
            <w:r>
              <w:t>kompatibel</w:t>
            </w:r>
            <w:proofErr w:type="spellEnd"/>
            <w:r>
              <w:t xml:space="preserve"> (</w:t>
            </w:r>
            <w:r w:rsidRPr="003624EA">
              <w:rPr>
                <w:b/>
                <w:bCs/>
                <w:i/>
                <w:iCs/>
              </w:rPr>
              <w:t>int</w:t>
            </w:r>
            <w:r>
              <w:t xml:space="preserve"> ke </w:t>
            </w:r>
            <w:r w:rsidRPr="003624EA">
              <w:rPr>
                <w:b/>
                <w:bCs/>
                <w:i/>
                <w:iCs/>
              </w:rPr>
              <w:t>long</w:t>
            </w:r>
            <w:r>
              <w:t xml:space="preserve">, </w:t>
            </w:r>
            <w:r w:rsidRPr="003624EA">
              <w:rPr>
                <w:b/>
                <w:bCs/>
                <w:i/>
                <w:iCs/>
              </w:rPr>
              <w:t>char</w:t>
            </w:r>
            <w:r>
              <w:t xml:space="preserve"> ke </w:t>
            </w:r>
            <w:r w:rsidRPr="003624EA">
              <w:rPr>
                <w:b/>
                <w:bCs/>
                <w:i/>
                <w:iCs/>
              </w:rPr>
              <w:t>short</w:t>
            </w:r>
            <w:r>
              <w:t xml:space="preserve">, </w:t>
            </w:r>
            <w:proofErr w:type="spellStart"/>
            <w:r>
              <w:t>dll</w:t>
            </w:r>
            <w:proofErr w:type="spellEnd"/>
            <w:r>
              <w:t>.).</w:t>
            </w:r>
          </w:p>
          <w:p w14:paraId="3BF6857E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7B6C0DA8" w14:textId="77777777" w:rsidR="0055698F" w:rsidRDefault="0055698F" w:rsidP="0055698F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 w:rsidRPr="00DE6355">
              <w:rPr>
                <w:b/>
                <w:bCs/>
              </w:rPr>
              <w:t>Menampilkan</w:t>
            </w:r>
            <w:proofErr w:type="spellEnd"/>
            <w:r w:rsidRPr="00DE6355">
              <w:rPr>
                <w:b/>
                <w:bCs/>
              </w:rPr>
              <w:t xml:space="preserve"> Nilai Setelah Konversi:</w:t>
            </w:r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hasil konversi untuk </w:t>
            </w:r>
            <w:proofErr w:type="spellStart"/>
            <w:r>
              <w:t>memperlihatkan</w:t>
            </w:r>
            <w:proofErr w:type="spellEnd"/>
            <w:r>
              <w:t xml:space="preserve"> perubahan </w:t>
            </w:r>
            <w:proofErr w:type="spellStart"/>
            <w:r>
              <w:t>nilai</w:t>
            </w:r>
            <w:proofErr w:type="spellEnd"/>
            <w:r>
              <w:t>.</w:t>
            </w:r>
          </w:p>
          <w:p w14:paraId="7B54F2E5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04F7279E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18B78595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538C6CE9" w14:textId="77777777" w:rsidR="0055698F" w:rsidRDefault="0055698F" w:rsidP="00B5545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4D3B00EF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6B9FA5F1" w14:textId="77777777" w:rsidR="0055698F" w:rsidRDefault="0055698F" w:rsidP="0055698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 w:rsidRPr="00DE6355">
              <w:rPr>
                <w:b/>
                <w:bCs/>
              </w:rPr>
              <w:t>Pembelajaran</w:t>
            </w:r>
            <w:proofErr w:type="spellEnd"/>
            <w:r w:rsidRPr="00DE6355">
              <w:rPr>
                <w:b/>
                <w:bCs/>
              </w:rPr>
              <w:t xml:space="preserve"> Tipe Data:</w:t>
            </w:r>
            <w:r>
              <w:t xml:space="preserve"> Solusi ini </w:t>
            </w:r>
            <w:proofErr w:type="spellStart"/>
            <w:r>
              <w:t>mengajarkan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dan </w:t>
            </w:r>
            <w:proofErr w:type="spellStart"/>
            <w:r>
              <w:t>penggunaan</w:t>
            </w:r>
            <w:proofErr w:type="spellEnd"/>
            <w:r>
              <w:t xml:space="preserve"> tipe data di Java.</w:t>
            </w:r>
          </w:p>
          <w:p w14:paraId="66ADF593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3AB2FF50" w14:textId="77777777" w:rsidR="0055698F" w:rsidRDefault="0055698F" w:rsidP="0055698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 w:rsidRPr="00DE6355">
              <w:rPr>
                <w:b/>
                <w:bCs/>
              </w:rPr>
              <w:t>Konversi Tipe Data:</w:t>
            </w:r>
            <w:r>
              <w:t xml:space="preserve"> </w:t>
            </w: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Java </w:t>
            </w:r>
            <w:proofErr w:type="spellStart"/>
            <w:r>
              <w:t>menangani</w:t>
            </w:r>
            <w:proofErr w:type="spellEnd"/>
            <w:r>
              <w:t xml:space="preserve"> perubahan tipe data,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potensi</w:t>
            </w:r>
            <w:proofErr w:type="spellEnd"/>
            <w:r>
              <w:t xml:space="preserve"> masalah seperti </w:t>
            </w:r>
            <w:proofErr w:type="spellStart"/>
            <w:r>
              <w:t>kehila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>.</w:t>
            </w:r>
          </w:p>
          <w:p w14:paraId="7FF98403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224A7322" w14:textId="77777777" w:rsidR="0055698F" w:rsidRDefault="0055698F" w:rsidP="0055698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 w:rsidRPr="00DE6355">
              <w:rPr>
                <w:b/>
                <w:bCs/>
              </w:rPr>
              <w:t>Batasan Konversi:</w:t>
            </w:r>
            <w:r>
              <w:t xml:space="preserve"> </w:t>
            </w:r>
            <w:proofErr w:type="spellStart"/>
            <w:r>
              <w:t>Memperlihatkan</w:t>
            </w:r>
            <w:proofErr w:type="spellEnd"/>
            <w:r>
              <w:t xml:space="preserve"> bahwa </w:t>
            </w:r>
            <w:proofErr w:type="spellStart"/>
            <w:r>
              <w:t>tidak</w:t>
            </w:r>
            <w:proofErr w:type="spellEnd"/>
            <w:r>
              <w:t xml:space="preserve"> semua tipe data bisa </w:t>
            </w:r>
            <w:proofErr w:type="spellStart"/>
            <w:r>
              <w:t>dikonversi</w:t>
            </w:r>
            <w:proofErr w:type="spellEnd"/>
            <w:r>
              <w:t xml:space="preserve"> langsung, seperti String ke int.</w:t>
            </w:r>
          </w:p>
          <w:p w14:paraId="1D2FA590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47EF405B" w14:textId="77777777" w:rsidR="0055698F" w:rsidRDefault="0055698F" w:rsidP="0055698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 w:rsidRPr="00DE6355">
              <w:rPr>
                <w:b/>
                <w:bCs/>
              </w:rPr>
              <w:t>Kesederhanaan</w:t>
            </w:r>
            <w:proofErr w:type="spellEnd"/>
            <w:r w:rsidRPr="00DE6355">
              <w:rPr>
                <w:b/>
                <w:bCs/>
              </w:rPr>
              <w:t>:</w:t>
            </w:r>
            <w:r>
              <w:t xml:space="preserve"> Kode </w:t>
            </w:r>
            <w:proofErr w:type="spellStart"/>
            <w:r>
              <w:t>disederhanakan</w:t>
            </w:r>
            <w:proofErr w:type="spellEnd"/>
            <w:r>
              <w:t xml:space="preserve"> untuk </w:t>
            </w:r>
            <w:proofErr w:type="spellStart"/>
            <w:r>
              <w:t>memudahkan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konversi tipe data di Java.</w:t>
            </w:r>
          </w:p>
          <w:p w14:paraId="4084C1FE" w14:textId="77777777" w:rsidR="0055698F" w:rsidRDefault="0055698F" w:rsidP="00B5545D">
            <w:pPr>
              <w:contextualSpacing/>
              <w:rPr>
                <w:b/>
                <w:bCs/>
              </w:rPr>
            </w:pPr>
          </w:p>
        </w:tc>
      </w:tr>
      <w:tr w:rsidR="0055698F" w14:paraId="262FE9E2" w14:textId="77777777" w:rsidTr="00B5545D">
        <w:tc>
          <w:tcPr>
            <w:tcW w:w="9016" w:type="dxa"/>
            <w:gridSpan w:val="3"/>
          </w:tcPr>
          <w:p w14:paraId="35D0CC07" w14:textId="77777777" w:rsidR="0055698F" w:rsidRDefault="0055698F" w:rsidP="00B5545D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55698F" w14:paraId="494B4026" w14:textId="77777777" w:rsidTr="00B5545D">
        <w:tc>
          <w:tcPr>
            <w:tcW w:w="9016" w:type="dxa"/>
            <w:gridSpan w:val="3"/>
          </w:tcPr>
          <w:p w14:paraId="172C4591" w14:textId="77777777" w:rsidR="0055698F" w:rsidRDefault="0055698F" w:rsidP="00B5545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desain </w:t>
            </w:r>
            <w:proofErr w:type="spellStart"/>
            <w:r>
              <w:t>solusi</w:t>
            </w:r>
            <w:proofErr w:type="spellEnd"/>
            <w:r>
              <w:t xml:space="preserve"> atau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8758393" w14:textId="77777777" w:rsidR="0055698F" w:rsidRDefault="0055698F" w:rsidP="00B5545D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</w:p>
          <w:p w14:paraId="6F456535" w14:textId="77777777" w:rsidR="0055698F" w:rsidRPr="00DE6355" w:rsidRDefault="0055698F" w:rsidP="0055698F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eastAsia="en-ID"/>
              </w:rPr>
            </w:pPr>
            <w:proofErr w:type="spellStart"/>
            <w:r w:rsidRPr="00DE6355">
              <w:rPr>
                <w:rFonts w:eastAsia="Times New Roman" w:cstheme="minorHAnsi"/>
                <w:b/>
                <w:bCs/>
                <w:lang w:eastAsia="en-ID"/>
              </w:rPr>
              <w:t>Deklarasi</w:t>
            </w:r>
            <w:proofErr w:type="spellEnd"/>
            <w:r w:rsidRPr="00DE6355">
              <w:rPr>
                <w:rFonts w:eastAsia="Times New Roman" w:cstheme="minorHAnsi"/>
                <w:b/>
                <w:bCs/>
                <w:lang w:eastAsia="en-ID"/>
              </w:rPr>
              <w:t xml:space="preserve"> </w:t>
            </w:r>
            <w:proofErr w:type="spellStart"/>
            <w:r w:rsidRPr="00DE6355">
              <w:rPr>
                <w:rFonts w:eastAsia="Times New Roman" w:cstheme="minorHAnsi"/>
                <w:b/>
                <w:bCs/>
                <w:lang w:eastAsia="en-ID"/>
              </w:rPr>
              <w:t>Variabel</w:t>
            </w:r>
            <w:proofErr w:type="spellEnd"/>
            <w:r w:rsidRPr="00DE6355">
              <w:rPr>
                <w:rFonts w:eastAsia="Times New Roman" w:cstheme="minorHAnsi"/>
                <w:lang w:eastAsia="en-ID"/>
              </w:rPr>
              <w:t>:</w:t>
            </w:r>
          </w:p>
          <w:p w14:paraId="5448950B" w14:textId="77777777" w:rsidR="0055698F" w:rsidRPr="00224E9D" w:rsidRDefault="0055698F" w:rsidP="0055698F">
            <w:pPr>
              <w:numPr>
                <w:ilvl w:val="0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224E9D">
              <w:rPr>
                <w:rFonts w:eastAsia="Times New Roman" w:cstheme="minorHAnsi"/>
                <w:lang w:eastAsia="en-ID"/>
              </w:rPr>
              <w:t>Deklarasi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variabel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tipe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data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,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char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,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tring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,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double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,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loa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,</w:t>
            </w:r>
            <w:r w:rsidRPr="00224E9D">
              <w:rPr>
                <w:rFonts w:eastAsia="Times New Roman" w:cstheme="minorHAnsi"/>
                <w:lang w:eastAsia="en-ID"/>
              </w:rPr>
              <w:t xml:space="preserve"> dan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lang w:eastAsia="en-ID"/>
              </w:rPr>
              <w:t>.</w:t>
            </w:r>
          </w:p>
          <w:p w14:paraId="7F8AAB52" w14:textId="77777777" w:rsidR="0055698F" w:rsidRPr="00DE6355" w:rsidRDefault="0055698F" w:rsidP="0055698F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eastAsia="en-ID"/>
              </w:rPr>
            </w:pPr>
            <w:proofErr w:type="spellStart"/>
            <w:r w:rsidRPr="00DE6355">
              <w:rPr>
                <w:rFonts w:eastAsia="Times New Roman" w:cstheme="minorHAnsi"/>
                <w:b/>
                <w:bCs/>
                <w:lang w:eastAsia="en-ID"/>
              </w:rPr>
              <w:t>Menampilkan</w:t>
            </w:r>
            <w:proofErr w:type="spellEnd"/>
            <w:r w:rsidRPr="00DE6355">
              <w:rPr>
                <w:rFonts w:eastAsia="Times New Roman" w:cstheme="minorHAnsi"/>
                <w:b/>
                <w:bCs/>
                <w:lang w:eastAsia="en-ID"/>
              </w:rPr>
              <w:t xml:space="preserve"> Nilai Awal</w:t>
            </w:r>
            <w:r w:rsidRPr="00DE6355">
              <w:rPr>
                <w:rFonts w:eastAsia="Times New Roman" w:cstheme="minorHAnsi"/>
                <w:lang w:eastAsia="en-ID"/>
              </w:rPr>
              <w:t>:</w:t>
            </w:r>
          </w:p>
          <w:p w14:paraId="05DB7150" w14:textId="77777777" w:rsidR="0055698F" w:rsidRPr="00224E9D" w:rsidRDefault="0055698F" w:rsidP="0055698F">
            <w:pPr>
              <w:numPr>
                <w:ilvl w:val="0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proofErr w:type="spellStart"/>
            <w:r w:rsidRPr="00224E9D">
              <w:rPr>
                <w:rFonts w:eastAsia="Times New Roman" w:cstheme="minorHAnsi"/>
                <w:lang w:eastAsia="en-ID"/>
              </w:rPr>
              <w:t>Tampil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nilai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setiap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variabel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dalam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bentuk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asli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mereka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mengguna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ystem.out.println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()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4E96BBBD" w14:textId="77777777" w:rsidR="0055698F" w:rsidRPr="00DE6355" w:rsidRDefault="0055698F" w:rsidP="0055698F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eastAsia="en-ID"/>
              </w:rPr>
            </w:pPr>
            <w:r w:rsidRPr="00DE6355">
              <w:rPr>
                <w:rFonts w:eastAsia="Times New Roman" w:cstheme="minorHAnsi"/>
                <w:b/>
                <w:bCs/>
                <w:lang w:eastAsia="en-ID"/>
              </w:rPr>
              <w:t>Konversi Tipe Data</w:t>
            </w:r>
            <w:r w:rsidRPr="00DE6355">
              <w:rPr>
                <w:rFonts w:eastAsia="Times New Roman" w:cstheme="minorHAnsi"/>
                <w:lang w:eastAsia="en-ID"/>
              </w:rPr>
              <w:t>:</w:t>
            </w:r>
          </w:p>
          <w:p w14:paraId="07AD2BEA" w14:textId="77777777" w:rsidR="0055698F" w:rsidRPr="00224E9D" w:rsidRDefault="0055698F" w:rsidP="0055698F">
            <w:pPr>
              <w:numPr>
                <w:ilvl w:val="0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224E9D">
              <w:rPr>
                <w:rFonts w:eastAsia="Times New Roman" w:cstheme="minorHAnsi"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setiap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variabel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tipe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data yang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diingin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simp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hasil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dalam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variabel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baru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>:</w:t>
            </w:r>
          </w:p>
          <w:p w14:paraId="197A52DA" w14:textId="77777777" w:rsidR="0055698F" w:rsidRPr="00224E9D" w:rsidRDefault="0055698F" w:rsidP="0055698F">
            <w:pPr>
              <w:numPr>
                <w:ilvl w:val="1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long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: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irs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dar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long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04C93A6F" w14:textId="77777777" w:rsidR="0055698F" w:rsidRPr="00224E9D" w:rsidRDefault="0055698F" w:rsidP="0055698F">
            <w:pPr>
              <w:numPr>
                <w:ilvl w:val="1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char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hor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: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econd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dar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char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hor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36D36182" w14:textId="77777777" w:rsidR="0055698F" w:rsidRPr="00224E9D" w:rsidRDefault="0055698F" w:rsidP="0055698F">
            <w:pPr>
              <w:numPr>
                <w:ilvl w:val="1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tring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char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: Ambil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setiap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arakter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dar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tring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third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menggunakan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proofErr w:type="gram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metod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.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charAt</w:t>
            </w:r>
            <w:proofErr w:type="spellEnd"/>
            <w:proofErr w:type="gramEnd"/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(index)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66508001" w14:textId="77777777" w:rsidR="0055698F" w:rsidRPr="00224E9D" w:rsidRDefault="0055698F" w:rsidP="0055698F">
            <w:pPr>
              <w:numPr>
                <w:ilvl w:val="1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lastRenderedPageBreak/>
              <w:t>double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: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our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dar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double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394BA704" w14:textId="77777777" w:rsidR="0055698F" w:rsidRPr="00224E9D" w:rsidRDefault="0055698F" w:rsidP="0055698F">
            <w:pPr>
              <w:numPr>
                <w:ilvl w:val="1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loa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: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ive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dar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loa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26531993" w14:textId="77777777" w:rsidR="0055698F" w:rsidRPr="00224E9D" w:rsidRDefault="0055698F" w:rsidP="0055698F">
            <w:pPr>
              <w:numPr>
                <w:ilvl w:val="1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</w:pP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loa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: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ix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dari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in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 xml:space="preserve"> 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float</w:t>
            </w:r>
            <w:r w:rsidRPr="00224E9D">
              <w:rPr>
                <w:rFonts w:eastAsia="Times New Roman" w:cstheme="minorHAnsi"/>
                <w:b/>
                <w:bCs/>
                <w:i/>
                <w:iCs/>
                <w:lang w:eastAsia="en-ID"/>
              </w:rPr>
              <w:t>.</w:t>
            </w:r>
          </w:p>
          <w:p w14:paraId="5D08DD10" w14:textId="77777777" w:rsidR="0055698F" w:rsidRPr="00DE6355" w:rsidRDefault="0055698F" w:rsidP="0055698F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eastAsia="en-ID"/>
              </w:rPr>
            </w:pPr>
            <w:proofErr w:type="spellStart"/>
            <w:r w:rsidRPr="00DE6355">
              <w:rPr>
                <w:rFonts w:eastAsia="Times New Roman" w:cstheme="minorHAnsi"/>
                <w:b/>
                <w:bCs/>
                <w:lang w:eastAsia="en-ID"/>
              </w:rPr>
              <w:t>Menampilkan</w:t>
            </w:r>
            <w:proofErr w:type="spellEnd"/>
            <w:r w:rsidRPr="00DE6355">
              <w:rPr>
                <w:rFonts w:eastAsia="Times New Roman" w:cstheme="minorHAnsi"/>
                <w:b/>
                <w:bCs/>
                <w:lang w:eastAsia="en-ID"/>
              </w:rPr>
              <w:t xml:space="preserve"> Hasil Konversi</w:t>
            </w:r>
            <w:r w:rsidRPr="00DE6355">
              <w:rPr>
                <w:rFonts w:eastAsia="Times New Roman" w:cstheme="minorHAnsi"/>
                <w:lang w:eastAsia="en-ID"/>
              </w:rPr>
              <w:t>:</w:t>
            </w:r>
          </w:p>
          <w:p w14:paraId="3815A5A6" w14:textId="77777777" w:rsidR="0055698F" w:rsidRPr="00224E9D" w:rsidRDefault="0055698F" w:rsidP="0055698F">
            <w:pPr>
              <w:numPr>
                <w:ilvl w:val="0"/>
                <w:numId w:val="37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224E9D">
              <w:rPr>
                <w:rFonts w:eastAsia="Times New Roman" w:cstheme="minorHAnsi"/>
                <w:lang w:eastAsia="en-ID"/>
              </w:rPr>
              <w:t>Tampil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hasil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tipe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data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ke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layar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mengguna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System.out.println</w:t>
            </w:r>
            <w:proofErr w:type="spellEnd"/>
            <w:r w:rsidRPr="00224E9D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en-ID"/>
              </w:rPr>
              <w:t>()</w:t>
            </w:r>
            <w:r w:rsidRPr="00224E9D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menjelas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setiap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konversi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 xml:space="preserve"> yang </w:t>
            </w:r>
            <w:proofErr w:type="spellStart"/>
            <w:r w:rsidRPr="00224E9D">
              <w:rPr>
                <w:rFonts w:eastAsia="Times New Roman" w:cstheme="minorHAnsi"/>
                <w:lang w:eastAsia="en-ID"/>
              </w:rPr>
              <w:t>dilakukan</w:t>
            </w:r>
            <w:proofErr w:type="spellEnd"/>
            <w:r w:rsidRPr="00224E9D">
              <w:rPr>
                <w:rFonts w:eastAsia="Times New Roman" w:cstheme="minorHAnsi"/>
                <w:lang w:eastAsia="en-ID"/>
              </w:rPr>
              <w:t>.</w:t>
            </w:r>
          </w:p>
          <w:p w14:paraId="3180AE4B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30AB36AF" w14:textId="77777777" w:rsidR="0055698F" w:rsidRDefault="0055698F" w:rsidP="00B5545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luaran  </w:t>
            </w:r>
          </w:p>
          <w:p w14:paraId="335D9D55" w14:textId="77777777" w:rsidR="0055698F" w:rsidRDefault="0055698F" w:rsidP="00B5545D">
            <w:pPr>
              <w:pStyle w:val="ListParagraph"/>
              <w:spacing w:after="0" w:line="240" w:lineRule="auto"/>
            </w:pPr>
          </w:p>
          <w:p w14:paraId="2969A3D7" w14:textId="77777777" w:rsidR="0055698F" w:rsidRDefault="0055698F" w:rsidP="00B5545D">
            <w:pPr>
              <w:pStyle w:val="ListParagraph"/>
              <w:spacing w:after="0" w:line="240" w:lineRule="auto"/>
            </w:pPr>
            <w:r>
              <w:t xml:space="preserve">Code: </w:t>
            </w:r>
          </w:p>
          <w:p w14:paraId="54BF4067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27A905BD" wp14:editId="1A4DE0A8">
                  <wp:simplePos x="0" y="0"/>
                  <wp:positionH relativeFrom="column">
                    <wp:posOffset>553085</wp:posOffset>
                  </wp:positionH>
                  <wp:positionV relativeFrom="paragraph">
                    <wp:posOffset>71755</wp:posOffset>
                  </wp:positionV>
                  <wp:extent cx="4084320" cy="4678680"/>
                  <wp:effectExtent l="0" t="0" r="0" b="7620"/>
                  <wp:wrapTight wrapText="bothSides">
                    <wp:wrapPolygon edited="0">
                      <wp:start x="0" y="0"/>
                      <wp:lineTo x="0" y="21547"/>
                      <wp:lineTo x="21459" y="21547"/>
                      <wp:lineTo x="21459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4320" cy="467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8168C54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24125559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6E61013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A78523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4F669C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C451624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16F3FE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3F3CFDE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B7A6C0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28E8C60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1AC1E4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311AC96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816AB7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8BCDE2E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0A4756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03909C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739A9F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A3AE37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034370D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E30AEC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CAD3BC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CDBA320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10DEE4C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E7BB43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ABCD327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8FD7C13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F8DB6F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AB05E26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B189193" w14:textId="77777777" w:rsidR="0055698F" w:rsidRDefault="0055698F" w:rsidP="00B5545D">
            <w:r>
              <w:t xml:space="preserve">                </w:t>
            </w:r>
            <w:proofErr w:type="spellStart"/>
            <w:r>
              <w:t>Luaran</w:t>
            </w:r>
            <w:proofErr w:type="spellEnd"/>
            <w:r>
              <w:t>:</w:t>
            </w:r>
          </w:p>
          <w:p w14:paraId="08958FF8" w14:textId="77777777" w:rsidR="0055698F" w:rsidRPr="001F4B05" w:rsidRDefault="0055698F" w:rsidP="00B5545D"/>
          <w:p w14:paraId="6CC0CF38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38B03AF7" wp14:editId="5BD2D678">
                  <wp:simplePos x="0" y="0"/>
                  <wp:positionH relativeFrom="column">
                    <wp:posOffset>530225</wp:posOffset>
                  </wp:positionH>
                  <wp:positionV relativeFrom="paragraph">
                    <wp:posOffset>43180</wp:posOffset>
                  </wp:positionV>
                  <wp:extent cx="4320126" cy="1344295"/>
                  <wp:effectExtent l="0" t="0" r="4445" b="8255"/>
                  <wp:wrapTight wrapText="bothSides">
                    <wp:wrapPolygon edited="0">
                      <wp:start x="0" y="0"/>
                      <wp:lineTo x="0" y="21427"/>
                      <wp:lineTo x="21527" y="21427"/>
                      <wp:lineTo x="21527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126" cy="1344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BDA850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92EA779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DDBBACE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19A2F4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3138FD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08283BA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A042EC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D82F7E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46C86E9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28066CB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2F464E5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4CF7571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5D93822" w14:textId="77777777" w:rsidR="0055698F" w:rsidRDefault="0055698F" w:rsidP="00B5545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55698F" w14:paraId="0E6B8D00" w14:textId="77777777" w:rsidTr="00B5545D">
        <w:tc>
          <w:tcPr>
            <w:tcW w:w="9016" w:type="dxa"/>
            <w:gridSpan w:val="3"/>
          </w:tcPr>
          <w:p w14:paraId="66E8DCCD" w14:textId="77777777" w:rsidR="0055698F" w:rsidRDefault="0055698F" w:rsidP="00B5545D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55698F" w14:paraId="4AD671D5" w14:textId="77777777" w:rsidTr="00B5545D">
        <w:tc>
          <w:tcPr>
            <w:tcW w:w="9016" w:type="dxa"/>
            <w:gridSpan w:val="3"/>
          </w:tcPr>
          <w:p w14:paraId="4F0CFB63" w14:textId="77777777" w:rsidR="0055698F" w:rsidRDefault="0055698F" w:rsidP="00B5545D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4014DC42" w14:textId="77777777" w:rsidR="0055698F" w:rsidRDefault="0055698F" w:rsidP="00B5545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berdasarkan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7B529AE7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2B0D8256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  <w:r>
              <w:t xml:space="preserve">Program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sli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tipe data </w:t>
            </w:r>
            <w:proofErr w:type="spellStart"/>
            <w:r>
              <w:t>berbeda</w:t>
            </w:r>
            <w:proofErr w:type="spellEnd"/>
            <w:r>
              <w:t xml:space="preserve"> dan </w:t>
            </w:r>
            <w:proofErr w:type="spellStart"/>
            <w:r>
              <w:t>mengonversinya</w:t>
            </w:r>
            <w:proofErr w:type="spellEnd"/>
            <w:r>
              <w:t xml:space="preserve"> ke tipe data lain untuk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hasilnya.Pendekat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>—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, </w:t>
            </w:r>
            <w:proofErr w:type="spellStart"/>
            <w:r>
              <w:t>penampil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sli, konversi tipe data, dan </w:t>
            </w:r>
            <w:proofErr w:type="spellStart"/>
            <w:r>
              <w:t>penampilan</w:t>
            </w:r>
            <w:proofErr w:type="spellEnd"/>
            <w:r>
              <w:t xml:space="preserve"> hasil </w:t>
            </w:r>
            <w:proofErr w:type="spellStart"/>
            <w:r>
              <w:t>konversi.Program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menunjukkan</w:t>
            </w:r>
            <w:proofErr w:type="spellEnd"/>
            <w:r>
              <w:t xml:space="preserve"> konversi tipe data di Java,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tentang </w:t>
            </w:r>
            <w:proofErr w:type="spellStart"/>
            <w:r>
              <w:t>manipulasi</w:t>
            </w:r>
            <w:proofErr w:type="spellEnd"/>
            <w:r>
              <w:t xml:space="preserve"> tipe data yang </w:t>
            </w:r>
            <w:proofErr w:type="spellStart"/>
            <w:r>
              <w:t>berbeda</w:t>
            </w:r>
            <w:proofErr w:type="spellEnd"/>
            <w:r>
              <w:t>.</w:t>
            </w:r>
          </w:p>
          <w:p w14:paraId="404DDECE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06695C35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130308CA" w14:textId="77777777" w:rsidR="0055698F" w:rsidRDefault="0055698F" w:rsidP="00B5545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r w:rsidRPr="00C04942">
              <w:t xml:space="preserve">untuk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ini?</w:t>
            </w:r>
            <w:r>
              <w:t xml:space="preserve"> </w:t>
            </w:r>
          </w:p>
          <w:p w14:paraId="7674F550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</w:p>
          <w:p w14:paraId="7FF3E649" w14:textId="77777777" w:rsidR="0055698F" w:rsidRDefault="0055698F" w:rsidP="00B5545D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untuk konversi tipe data </w:t>
            </w:r>
            <w:proofErr w:type="spellStart"/>
            <w:r>
              <w:t>didasarkan</w:t>
            </w:r>
            <w:proofErr w:type="spellEnd"/>
            <w:r>
              <w:t xml:space="preserve"> pada </w:t>
            </w:r>
            <w:proofErr w:type="spellStart"/>
            <w:r>
              <w:t>kebutuhan</w:t>
            </w:r>
            <w:proofErr w:type="spellEnd"/>
            <w:r>
              <w:t xml:space="preserve"> untuk </w:t>
            </w: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varia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data </w:t>
            </w:r>
            <w:proofErr w:type="spellStart"/>
            <w:r>
              <w:t>disimpan</w:t>
            </w:r>
            <w:proofErr w:type="spellEnd"/>
            <w:r>
              <w:t xml:space="preserve"> dan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Java. </w:t>
            </w:r>
            <w:proofErr w:type="spellStart"/>
            <w:r>
              <w:t>Misalnya</w:t>
            </w:r>
            <w:proofErr w:type="spellEnd"/>
            <w:r>
              <w:t xml:space="preserve">, </w:t>
            </w:r>
            <w:r w:rsidRPr="001F4B05">
              <w:rPr>
                <w:rStyle w:val="HTMLCode"/>
                <w:rFonts w:eastAsiaTheme="minorHAnsi"/>
                <w:b/>
                <w:bCs/>
                <w:i/>
                <w:iCs/>
              </w:rPr>
              <w:t>int</w:t>
            </w:r>
            <w:r>
              <w:t xml:space="preserve"> </w:t>
            </w:r>
            <w:proofErr w:type="spellStart"/>
            <w:r>
              <w:t>dikonversi</w:t>
            </w:r>
            <w:proofErr w:type="spellEnd"/>
            <w:r>
              <w:t xml:space="preserve"> ke </w:t>
            </w:r>
            <w:r w:rsidRPr="001F4B05">
              <w:rPr>
                <w:rStyle w:val="HTMLCode"/>
                <w:rFonts w:eastAsiaTheme="minorHAnsi"/>
                <w:b/>
                <w:bCs/>
                <w:i/>
                <w:iCs/>
              </w:rPr>
              <w:t>long</w:t>
            </w:r>
            <w:r>
              <w:t xml:space="preserve"> untuk </w:t>
            </w:r>
            <w:proofErr w:type="spellStart"/>
            <w:r>
              <w:t>memperluas</w:t>
            </w:r>
            <w:proofErr w:type="spellEnd"/>
            <w:r>
              <w:t xml:space="preserve"> </w:t>
            </w:r>
            <w:proofErr w:type="spellStart"/>
            <w:r>
              <w:t>jangkauan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, </w:t>
            </w:r>
            <w:r w:rsidRPr="001F4B05">
              <w:rPr>
                <w:rStyle w:val="HTMLCode"/>
                <w:rFonts w:eastAsiaTheme="minorHAnsi"/>
                <w:b/>
                <w:bCs/>
                <w:i/>
                <w:iCs/>
              </w:rPr>
              <w:t>char</w:t>
            </w:r>
            <w:r>
              <w:t xml:space="preserve"> </w:t>
            </w:r>
            <w:proofErr w:type="spellStart"/>
            <w:r>
              <w:t>dikonversi</w:t>
            </w:r>
            <w:proofErr w:type="spellEnd"/>
            <w:r>
              <w:t xml:space="preserve"> ke </w:t>
            </w:r>
            <w:r w:rsidRPr="001F4B05">
              <w:rPr>
                <w:rStyle w:val="HTMLCode"/>
                <w:rFonts w:eastAsiaTheme="minorHAnsi"/>
                <w:b/>
                <w:bCs/>
                <w:i/>
                <w:iCs/>
              </w:rPr>
              <w:t>short</w:t>
            </w:r>
            <w:r>
              <w:t xml:space="preserve"> untuk </w:t>
            </w:r>
            <w:proofErr w:type="spellStart"/>
            <w:r>
              <w:t>mengubah</w:t>
            </w:r>
            <w:proofErr w:type="spellEnd"/>
            <w:r>
              <w:t xml:space="preserve"> tipe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tipe </w:t>
            </w:r>
            <w:proofErr w:type="spellStart"/>
            <w:r>
              <w:t>numerik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representasikan</w:t>
            </w:r>
            <w:proofErr w:type="spellEnd"/>
            <w:r>
              <w:t xml:space="preserve">, dan </w:t>
            </w:r>
            <w:r w:rsidRPr="001F4B05">
              <w:rPr>
                <w:rStyle w:val="HTMLCode"/>
                <w:rFonts w:eastAsiaTheme="minorHAnsi"/>
                <w:b/>
                <w:bCs/>
                <w:i/>
                <w:iCs/>
              </w:rPr>
              <w:t>String</w:t>
            </w:r>
            <w:r>
              <w:t xml:space="preserve"> </w:t>
            </w:r>
            <w:proofErr w:type="spellStart"/>
            <w:r>
              <w:t>dikonvers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individu</w:t>
            </w:r>
            <w:proofErr w:type="spellEnd"/>
            <w:r>
              <w:t xml:space="preserve"> untuk </w:t>
            </w: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manipulasi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>.</w:t>
            </w:r>
          </w:p>
        </w:tc>
      </w:tr>
      <w:tr w:rsidR="0055698F" w14:paraId="05875BCF" w14:textId="77777777" w:rsidTr="00B5545D">
        <w:tc>
          <w:tcPr>
            <w:tcW w:w="9016" w:type="dxa"/>
            <w:gridSpan w:val="3"/>
          </w:tcPr>
          <w:p w14:paraId="1FD9E733" w14:textId="77777777" w:rsidR="0055698F" w:rsidRPr="00D81CA3" w:rsidRDefault="0055698F" w:rsidP="00B5545D">
            <w:pPr>
              <w:contextualSpacing/>
            </w:pPr>
          </w:p>
        </w:tc>
      </w:tr>
    </w:tbl>
    <w:p w14:paraId="34D9C43B" w14:textId="77777777" w:rsidR="0055698F" w:rsidRDefault="0055698F" w:rsidP="0055698F">
      <w:pPr>
        <w:spacing w:after="0"/>
        <w:contextualSpacing/>
      </w:pPr>
    </w:p>
    <w:p w14:paraId="2149CF78" w14:textId="77777777" w:rsidR="0055698F" w:rsidRDefault="0055698F" w:rsidP="0055698F">
      <w:pPr>
        <w:spacing w:after="0"/>
        <w:contextualSpacing/>
      </w:pPr>
    </w:p>
    <w:p w14:paraId="7283EC83" w14:textId="77777777" w:rsidR="0055698F" w:rsidRPr="007C2C08" w:rsidRDefault="0055698F" w:rsidP="007C2C08">
      <w:pPr>
        <w:spacing w:after="0"/>
        <w:contextualSpacing/>
      </w:pPr>
    </w:p>
    <w:sectPr w:rsidR="0055698F" w:rsidRPr="007C2C08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B77B8"/>
    <w:multiLevelType w:val="hybridMultilevel"/>
    <w:tmpl w:val="4FF28D8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C286D"/>
    <w:multiLevelType w:val="hybridMultilevel"/>
    <w:tmpl w:val="46D267FE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6616BB"/>
    <w:multiLevelType w:val="hybridMultilevel"/>
    <w:tmpl w:val="6EFC1A5C"/>
    <w:lvl w:ilvl="0" w:tplc="3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373FDB"/>
    <w:multiLevelType w:val="hybridMultilevel"/>
    <w:tmpl w:val="3D542AF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983535"/>
    <w:multiLevelType w:val="hybridMultilevel"/>
    <w:tmpl w:val="C9CAE58E"/>
    <w:lvl w:ilvl="0" w:tplc="3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C351DE"/>
    <w:multiLevelType w:val="hybridMultilevel"/>
    <w:tmpl w:val="F3B285D4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C43EB"/>
    <w:multiLevelType w:val="hybridMultilevel"/>
    <w:tmpl w:val="ADAE695E"/>
    <w:lvl w:ilvl="0" w:tplc="3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8772A"/>
    <w:multiLevelType w:val="hybridMultilevel"/>
    <w:tmpl w:val="944EDCDA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D10A2F"/>
    <w:multiLevelType w:val="hybridMultilevel"/>
    <w:tmpl w:val="CB540776"/>
    <w:lvl w:ilvl="0" w:tplc="3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7"/>
  </w:num>
  <w:num w:numId="3">
    <w:abstractNumId w:val="35"/>
  </w:num>
  <w:num w:numId="4">
    <w:abstractNumId w:val="0"/>
  </w:num>
  <w:num w:numId="5">
    <w:abstractNumId w:val="12"/>
  </w:num>
  <w:num w:numId="6">
    <w:abstractNumId w:val="1"/>
  </w:num>
  <w:num w:numId="7">
    <w:abstractNumId w:val="19"/>
  </w:num>
  <w:num w:numId="8">
    <w:abstractNumId w:val="23"/>
  </w:num>
  <w:num w:numId="9">
    <w:abstractNumId w:val="21"/>
  </w:num>
  <w:num w:numId="10">
    <w:abstractNumId w:val="9"/>
  </w:num>
  <w:num w:numId="11">
    <w:abstractNumId w:val="16"/>
  </w:num>
  <w:num w:numId="12">
    <w:abstractNumId w:val="18"/>
  </w:num>
  <w:num w:numId="13">
    <w:abstractNumId w:val="6"/>
  </w:num>
  <w:num w:numId="14">
    <w:abstractNumId w:val="36"/>
  </w:num>
  <w:num w:numId="15">
    <w:abstractNumId w:val="3"/>
  </w:num>
  <w:num w:numId="16">
    <w:abstractNumId w:val="13"/>
  </w:num>
  <w:num w:numId="17">
    <w:abstractNumId w:val="26"/>
  </w:num>
  <w:num w:numId="18">
    <w:abstractNumId w:val="30"/>
  </w:num>
  <w:num w:numId="19">
    <w:abstractNumId w:val="34"/>
  </w:num>
  <w:num w:numId="20">
    <w:abstractNumId w:val="25"/>
  </w:num>
  <w:num w:numId="21">
    <w:abstractNumId w:val="24"/>
  </w:num>
  <w:num w:numId="22">
    <w:abstractNumId w:val="14"/>
  </w:num>
  <w:num w:numId="23">
    <w:abstractNumId w:val="2"/>
  </w:num>
  <w:num w:numId="24">
    <w:abstractNumId w:val="17"/>
  </w:num>
  <w:num w:numId="25">
    <w:abstractNumId w:val="27"/>
  </w:num>
  <w:num w:numId="26">
    <w:abstractNumId w:val="28"/>
  </w:num>
  <w:num w:numId="27">
    <w:abstractNumId w:val="31"/>
  </w:num>
  <w:num w:numId="28">
    <w:abstractNumId w:val="32"/>
  </w:num>
  <w:num w:numId="29">
    <w:abstractNumId w:val="10"/>
  </w:num>
  <w:num w:numId="30">
    <w:abstractNumId w:val="8"/>
  </w:num>
  <w:num w:numId="31">
    <w:abstractNumId w:val="33"/>
  </w:num>
  <w:num w:numId="32">
    <w:abstractNumId w:val="5"/>
  </w:num>
  <w:num w:numId="33">
    <w:abstractNumId w:val="20"/>
  </w:num>
  <w:num w:numId="34">
    <w:abstractNumId w:val="4"/>
  </w:num>
  <w:num w:numId="35">
    <w:abstractNumId w:val="15"/>
  </w:num>
  <w:num w:numId="36">
    <w:abstractNumId w:val="22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F4B9C"/>
    <w:rsid w:val="00205105"/>
    <w:rsid w:val="00284265"/>
    <w:rsid w:val="002B2632"/>
    <w:rsid w:val="00302546"/>
    <w:rsid w:val="00323454"/>
    <w:rsid w:val="003300ED"/>
    <w:rsid w:val="00452228"/>
    <w:rsid w:val="004D5DBB"/>
    <w:rsid w:val="00510A7F"/>
    <w:rsid w:val="0055698F"/>
    <w:rsid w:val="00594CB9"/>
    <w:rsid w:val="005B5F6E"/>
    <w:rsid w:val="005D2BF9"/>
    <w:rsid w:val="00647BDE"/>
    <w:rsid w:val="0067163E"/>
    <w:rsid w:val="007252D9"/>
    <w:rsid w:val="007C2C08"/>
    <w:rsid w:val="007D387B"/>
    <w:rsid w:val="007F6B6A"/>
    <w:rsid w:val="008C1C5C"/>
    <w:rsid w:val="008E4B03"/>
    <w:rsid w:val="00956672"/>
    <w:rsid w:val="00A35422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B26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2632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F4B9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F4B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1F4B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1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85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4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16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8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OjY8ByJE_bA" TargetMode="External"/><Relationship Id="rId11" Type="http://schemas.openxmlformats.org/officeDocument/2006/relationships/hyperlink" Target="https://youtu.be/OjY8ByJE_b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74843-070A-4D56-A28C-08DAA02C5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997</Words>
  <Characters>1138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hmad Deedadz Asyaufi</cp:lastModifiedBy>
  <cp:revision>3</cp:revision>
  <dcterms:created xsi:type="dcterms:W3CDTF">2024-08-27T14:10:00Z</dcterms:created>
  <dcterms:modified xsi:type="dcterms:W3CDTF">2024-08-29T02:49:00Z</dcterms:modified>
</cp:coreProperties>
</file>